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41C872" w14:textId="77777777" w:rsidR="00B3102A" w:rsidRPr="00EE3878" w:rsidRDefault="00B3102A" w:rsidP="00EE3878">
      <w:pPr>
        <w:pStyle w:val="Title"/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 xml:space="preserve">Cuesta College </w:t>
      </w:r>
      <w:r w:rsidRPr="00DC06A4">
        <w:rPr>
          <w:rFonts w:ascii="Gill Sans MT" w:hAnsi="Gill Sans MT"/>
          <w:sz w:val="28"/>
        </w:rPr>
        <w:t>Community Programs</w:t>
      </w:r>
      <w:r w:rsidR="00054C54">
        <w:rPr>
          <w:rFonts w:ascii="Gill Sans MT" w:hAnsi="Gill Sans MT"/>
          <w:sz w:val="28"/>
        </w:rPr>
        <w:t xml:space="preserve"> Course Proposal</w:t>
      </w:r>
    </w:p>
    <w:p w14:paraId="70B38F62" w14:textId="77777777" w:rsidR="0065413A" w:rsidRPr="00B838AB" w:rsidRDefault="0065413A" w:rsidP="00B9246E">
      <w:pPr>
        <w:pStyle w:val="Subtitle"/>
        <w:jc w:val="left"/>
        <w:rPr>
          <w:rFonts w:ascii="Calibri" w:hAnsi="Calibri"/>
          <w:sz w:val="8"/>
        </w:rPr>
      </w:pPr>
    </w:p>
    <w:tbl>
      <w:tblPr>
        <w:tblpPr w:leftFromText="180" w:rightFromText="180" w:vertAnchor="page" w:horzAnchor="margin" w:tblpX="-365" w:tblpY="766"/>
        <w:tblW w:w="116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30"/>
        <w:gridCol w:w="525"/>
        <w:gridCol w:w="258"/>
        <w:gridCol w:w="628"/>
        <w:gridCol w:w="104"/>
        <w:gridCol w:w="256"/>
        <w:gridCol w:w="279"/>
        <w:gridCol w:w="102"/>
        <w:gridCol w:w="430"/>
        <w:gridCol w:w="193"/>
        <w:gridCol w:w="401"/>
        <w:gridCol w:w="49"/>
        <w:gridCol w:w="445"/>
        <w:gridCol w:w="172"/>
        <w:gridCol w:w="254"/>
        <w:gridCol w:w="16"/>
        <w:gridCol w:w="553"/>
        <w:gridCol w:w="261"/>
        <w:gridCol w:w="189"/>
        <w:gridCol w:w="810"/>
        <w:gridCol w:w="483"/>
        <w:gridCol w:w="44"/>
        <w:gridCol w:w="13"/>
        <w:gridCol w:w="6"/>
        <w:gridCol w:w="71"/>
        <w:gridCol w:w="270"/>
        <w:gridCol w:w="103"/>
        <w:gridCol w:w="347"/>
        <w:gridCol w:w="19"/>
        <w:gridCol w:w="161"/>
        <w:gridCol w:w="13"/>
        <w:gridCol w:w="699"/>
        <w:gridCol w:w="589"/>
        <w:gridCol w:w="692"/>
        <w:gridCol w:w="540"/>
      </w:tblGrid>
      <w:tr w:rsidR="00EE3878" w:rsidRPr="00B838AB" w14:paraId="4D1EDD77" w14:textId="77777777" w:rsidTr="00C21C6C">
        <w:trPr>
          <w:trHeight w:val="288"/>
        </w:trPr>
        <w:tc>
          <w:tcPr>
            <w:tcW w:w="11605" w:type="dxa"/>
            <w:gridSpan w:val="35"/>
            <w:shd w:val="clear" w:color="auto" w:fill="767171" w:themeFill="background2" w:themeFillShade="80"/>
            <w:vAlign w:val="center"/>
          </w:tcPr>
          <w:p w14:paraId="339097DE" w14:textId="77777777" w:rsidR="00EE3878" w:rsidRPr="00B838AB" w:rsidRDefault="00EE3878" w:rsidP="00A07100">
            <w:pPr>
              <w:jc w:val="center"/>
            </w:pPr>
            <w:r w:rsidRPr="00C21C6C">
              <w:rPr>
                <w:b/>
                <w:color w:val="FFFFFF" w:themeColor="background1"/>
                <w:szCs w:val="2"/>
              </w:rPr>
              <w:t>Instructor Information</w:t>
            </w:r>
          </w:p>
        </w:tc>
      </w:tr>
      <w:tr w:rsidR="00926486" w:rsidRPr="00B838AB" w14:paraId="0262A4E9" w14:textId="77777777" w:rsidTr="005D306C">
        <w:trPr>
          <w:trHeight w:val="288"/>
        </w:trPr>
        <w:tc>
          <w:tcPr>
            <w:tcW w:w="1630" w:type="dxa"/>
            <w:vAlign w:val="center"/>
          </w:tcPr>
          <w:p w14:paraId="3422F273" w14:textId="77777777" w:rsidR="00926486" w:rsidRPr="00B838AB" w:rsidRDefault="00926486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First Name:</w:t>
            </w:r>
          </w:p>
        </w:tc>
        <w:tc>
          <w:tcPr>
            <w:tcW w:w="2582" w:type="dxa"/>
            <w:gridSpan w:val="8"/>
            <w:vAlign w:val="center"/>
          </w:tcPr>
          <w:p w14:paraId="3BBC05E9" w14:textId="4A6F6317" w:rsidR="00926486" w:rsidRPr="00B838AB" w:rsidRDefault="00926486" w:rsidP="00A07100"/>
        </w:tc>
        <w:tc>
          <w:tcPr>
            <w:tcW w:w="1260" w:type="dxa"/>
            <w:gridSpan w:val="5"/>
            <w:vAlign w:val="center"/>
          </w:tcPr>
          <w:p w14:paraId="373B9735" w14:textId="77777777" w:rsidR="00926486" w:rsidRPr="00B838AB" w:rsidRDefault="00926486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Last Name:</w:t>
            </w:r>
          </w:p>
        </w:tc>
        <w:tc>
          <w:tcPr>
            <w:tcW w:w="2700" w:type="dxa"/>
            <w:gridSpan w:val="11"/>
            <w:vAlign w:val="center"/>
          </w:tcPr>
          <w:p w14:paraId="0424A4C0" w14:textId="70BAD44C" w:rsidR="00926486" w:rsidRPr="00B838AB" w:rsidRDefault="00926486" w:rsidP="00A07100"/>
        </w:tc>
        <w:tc>
          <w:tcPr>
            <w:tcW w:w="900" w:type="dxa"/>
            <w:gridSpan w:val="5"/>
            <w:vAlign w:val="center"/>
          </w:tcPr>
          <w:p w14:paraId="0CD0FAB9" w14:textId="77777777" w:rsidR="00926486" w:rsidRPr="00B838AB" w:rsidRDefault="00926486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D.O.B.:</w:t>
            </w:r>
          </w:p>
        </w:tc>
        <w:tc>
          <w:tcPr>
            <w:tcW w:w="2533" w:type="dxa"/>
            <w:gridSpan w:val="5"/>
            <w:vAlign w:val="center"/>
          </w:tcPr>
          <w:p w14:paraId="482F3BAF" w14:textId="0B469BE5" w:rsidR="00926486" w:rsidRPr="00B838AB" w:rsidRDefault="00926486" w:rsidP="00A07100"/>
        </w:tc>
      </w:tr>
      <w:tr w:rsidR="0082165B" w:rsidRPr="00B838AB" w14:paraId="1C68ED01" w14:textId="77777777" w:rsidTr="005D306C">
        <w:trPr>
          <w:trHeight w:val="288"/>
        </w:trPr>
        <w:tc>
          <w:tcPr>
            <w:tcW w:w="3782" w:type="dxa"/>
            <w:gridSpan w:val="8"/>
            <w:vAlign w:val="center"/>
          </w:tcPr>
          <w:p w14:paraId="1D5D3DD0" w14:textId="77777777" w:rsidR="0082165B" w:rsidRPr="00B838AB" w:rsidRDefault="0082165B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Business Name</w:t>
            </w:r>
            <w:r>
              <w:rPr>
                <w:b/>
              </w:rPr>
              <w:t xml:space="preserve"> </w:t>
            </w:r>
            <w:r>
              <w:t>(Leave blank if NA)</w:t>
            </w:r>
            <w:r w:rsidRPr="00B838AB">
              <w:rPr>
                <w:b/>
              </w:rPr>
              <w:t>:</w:t>
            </w:r>
          </w:p>
        </w:tc>
        <w:tc>
          <w:tcPr>
            <w:tcW w:w="4660" w:type="dxa"/>
            <w:gridSpan w:val="18"/>
            <w:vAlign w:val="center"/>
          </w:tcPr>
          <w:p w14:paraId="1D190CC3" w14:textId="77777777" w:rsidR="0082165B" w:rsidRPr="00B838AB" w:rsidRDefault="0082165B" w:rsidP="00A07100"/>
        </w:tc>
        <w:tc>
          <w:tcPr>
            <w:tcW w:w="630" w:type="dxa"/>
            <w:gridSpan w:val="4"/>
            <w:vAlign w:val="center"/>
          </w:tcPr>
          <w:p w14:paraId="650B6828" w14:textId="77777777" w:rsidR="0082165B" w:rsidRPr="0082165B" w:rsidRDefault="0082165B" w:rsidP="00A07100">
            <w:pPr>
              <w:jc w:val="right"/>
              <w:rPr>
                <w:b/>
                <w:bCs/>
              </w:rPr>
            </w:pPr>
            <w:r w:rsidRPr="0082165B">
              <w:rPr>
                <w:b/>
                <w:bCs/>
              </w:rPr>
              <w:t>TIN:</w:t>
            </w:r>
          </w:p>
        </w:tc>
        <w:tc>
          <w:tcPr>
            <w:tcW w:w="2533" w:type="dxa"/>
            <w:gridSpan w:val="5"/>
            <w:vAlign w:val="center"/>
          </w:tcPr>
          <w:p w14:paraId="01A7C623" w14:textId="77777777" w:rsidR="0082165B" w:rsidRPr="00B838AB" w:rsidRDefault="0082165B" w:rsidP="00A07100"/>
        </w:tc>
      </w:tr>
      <w:tr w:rsidR="00EE3878" w:rsidRPr="00B838AB" w14:paraId="714F3BFD" w14:textId="77777777" w:rsidTr="005D306C">
        <w:trPr>
          <w:trHeight w:val="288"/>
        </w:trPr>
        <w:tc>
          <w:tcPr>
            <w:tcW w:w="2155" w:type="dxa"/>
            <w:gridSpan w:val="2"/>
            <w:vAlign w:val="center"/>
          </w:tcPr>
          <w:p w14:paraId="0059135D" w14:textId="77777777" w:rsidR="00EE3878" w:rsidRPr="00B838AB" w:rsidRDefault="00EE3878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Address:</w:t>
            </w:r>
          </w:p>
        </w:tc>
        <w:tc>
          <w:tcPr>
            <w:tcW w:w="2651" w:type="dxa"/>
            <w:gridSpan w:val="9"/>
            <w:vAlign w:val="center"/>
          </w:tcPr>
          <w:p w14:paraId="74488726" w14:textId="77777777" w:rsidR="00EE3878" w:rsidRPr="00B838AB" w:rsidRDefault="00EE3878" w:rsidP="00A07100"/>
        </w:tc>
        <w:tc>
          <w:tcPr>
            <w:tcW w:w="666" w:type="dxa"/>
            <w:gridSpan w:val="3"/>
            <w:vAlign w:val="center"/>
          </w:tcPr>
          <w:p w14:paraId="1D75B362" w14:textId="77777777" w:rsidR="00EE3878" w:rsidRPr="00B838AB" w:rsidRDefault="00EE3878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City:</w:t>
            </w:r>
          </w:p>
        </w:tc>
        <w:tc>
          <w:tcPr>
            <w:tcW w:w="2566" w:type="dxa"/>
            <w:gridSpan w:val="7"/>
            <w:vAlign w:val="center"/>
          </w:tcPr>
          <w:p w14:paraId="476F7684" w14:textId="77777777" w:rsidR="00EE3878" w:rsidRPr="00B838AB" w:rsidRDefault="00EE3878" w:rsidP="00A07100"/>
        </w:tc>
        <w:tc>
          <w:tcPr>
            <w:tcW w:w="854" w:type="dxa"/>
            <w:gridSpan w:val="7"/>
            <w:vAlign w:val="center"/>
          </w:tcPr>
          <w:p w14:paraId="1A227D79" w14:textId="77777777" w:rsidR="00EE3878" w:rsidRPr="00B838AB" w:rsidRDefault="00EE3878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State:</w:t>
            </w:r>
          </w:p>
        </w:tc>
        <w:tc>
          <w:tcPr>
            <w:tcW w:w="892" w:type="dxa"/>
            <w:gridSpan w:val="4"/>
            <w:vAlign w:val="center"/>
          </w:tcPr>
          <w:p w14:paraId="3834446E" w14:textId="77777777" w:rsidR="00EE3878" w:rsidRPr="00B838AB" w:rsidRDefault="00EE3878" w:rsidP="00A07100"/>
        </w:tc>
        <w:tc>
          <w:tcPr>
            <w:tcW w:w="589" w:type="dxa"/>
            <w:vAlign w:val="center"/>
          </w:tcPr>
          <w:p w14:paraId="4831EFA6" w14:textId="77777777" w:rsidR="00EE3878" w:rsidRPr="00B838AB" w:rsidRDefault="00EE3878" w:rsidP="00A07100">
            <w:pPr>
              <w:jc w:val="right"/>
              <w:rPr>
                <w:b/>
              </w:rPr>
            </w:pPr>
            <w:r w:rsidRPr="00B838AB">
              <w:rPr>
                <w:b/>
              </w:rPr>
              <w:t>Zip:</w:t>
            </w:r>
          </w:p>
        </w:tc>
        <w:tc>
          <w:tcPr>
            <w:tcW w:w="1232" w:type="dxa"/>
            <w:gridSpan w:val="2"/>
            <w:vAlign w:val="center"/>
          </w:tcPr>
          <w:p w14:paraId="3EC39C48" w14:textId="77777777" w:rsidR="00EE3878" w:rsidRPr="00B838AB" w:rsidRDefault="00EE3878" w:rsidP="00A07100"/>
        </w:tc>
      </w:tr>
      <w:tr w:rsidR="0081104C" w:rsidRPr="00B838AB" w14:paraId="76944C3A" w14:textId="77777777" w:rsidTr="005D306C">
        <w:trPr>
          <w:trHeight w:val="288"/>
        </w:trPr>
        <w:tc>
          <w:tcPr>
            <w:tcW w:w="2155" w:type="dxa"/>
            <w:gridSpan w:val="2"/>
            <w:vAlign w:val="center"/>
          </w:tcPr>
          <w:p w14:paraId="07BD3DD8" w14:textId="411892E3" w:rsidR="0081104C" w:rsidRPr="00B81DAD" w:rsidRDefault="0081104C" w:rsidP="0081104C">
            <w:pPr>
              <w:jc w:val="right"/>
              <w:rPr>
                <w:b/>
              </w:rPr>
            </w:pPr>
            <w:r w:rsidRPr="00B81DAD">
              <w:rPr>
                <w:b/>
              </w:rPr>
              <w:t>Cell Phone Numbers:</w:t>
            </w:r>
          </w:p>
        </w:tc>
        <w:tc>
          <w:tcPr>
            <w:tcW w:w="1525" w:type="dxa"/>
            <w:gridSpan w:val="5"/>
            <w:vAlign w:val="center"/>
          </w:tcPr>
          <w:p w14:paraId="75D13D4F" w14:textId="55DD4475" w:rsidR="0081104C" w:rsidRPr="00B81DAD" w:rsidRDefault="0081104C" w:rsidP="0081104C"/>
        </w:tc>
        <w:tc>
          <w:tcPr>
            <w:tcW w:w="1620" w:type="dxa"/>
            <w:gridSpan w:val="6"/>
            <w:vAlign w:val="center"/>
          </w:tcPr>
          <w:p w14:paraId="772A0140" w14:textId="232D5C13" w:rsidR="0081104C" w:rsidRPr="00B81DAD" w:rsidRDefault="0081104C" w:rsidP="0081104C">
            <w:pPr>
              <w:jc w:val="right"/>
              <w:rPr>
                <w:b/>
              </w:rPr>
            </w:pPr>
            <w:r w:rsidRPr="00B81DAD">
              <w:rPr>
                <w:b/>
              </w:rPr>
              <w:t>Email Address:</w:t>
            </w:r>
          </w:p>
        </w:tc>
        <w:tc>
          <w:tcPr>
            <w:tcW w:w="2255" w:type="dxa"/>
            <w:gridSpan w:val="7"/>
            <w:vAlign w:val="center"/>
          </w:tcPr>
          <w:p w14:paraId="217EE744" w14:textId="04E3CA73" w:rsidR="0081104C" w:rsidRPr="00B81DAD" w:rsidRDefault="0081104C" w:rsidP="0081104C"/>
        </w:tc>
        <w:tc>
          <w:tcPr>
            <w:tcW w:w="1530" w:type="dxa"/>
            <w:gridSpan w:val="11"/>
            <w:vAlign w:val="center"/>
          </w:tcPr>
          <w:p w14:paraId="1C7AEEA7" w14:textId="14347E4C" w:rsidR="0081104C" w:rsidRPr="00B81DAD" w:rsidRDefault="0081104C" w:rsidP="0081104C">
            <w:pPr>
              <w:jc w:val="right"/>
              <w:rPr>
                <w:b/>
              </w:rPr>
            </w:pPr>
            <w:r w:rsidRPr="00B81DAD">
              <w:rPr>
                <w:b/>
              </w:rPr>
              <w:t>Web Address:</w:t>
            </w:r>
          </w:p>
        </w:tc>
        <w:tc>
          <w:tcPr>
            <w:tcW w:w="2520" w:type="dxa"/>
            <w:gridSpan w:val="4"/>
            <w:vAlign w:val="center"/>
          </w:tcPr>
          <w:p w14:paraId="33223311" w14:textId="77777777" w:rsidR="0081104C" w:rsidRPr="00B81DAD" w:rsidRDefault="0081104C" w:rsidP="0081104C"/>
        </w:tc>
      </w:tr>
      <w:tr w:rsidR="00454060" w:rsidRPr="002A5462" w14:paraId="666AF86D" w14:textId="77777777" w:rsidTr="005D306C">
        <w:trPr>
          <w:trHeight w:val="288"/>
        </w:trPr>
        <w:tc>
          <w:tcPr>
            <w:tcW w:w="3145" w:type="dxa"/>
            <w:gridSpan w:val="5"/>
            <w:vAlign w:val="center"/>
          </w:tcPr>
          <w:p w14:paraId="742C8E21" w14:textId="04C456E4" w:rsidR="00454060" w:rsidRPr="00B81DAD" w:rsidRDefault="00454060" w:rsidP="00454060">
            <w:pPr>
              <w:jc w:val="right"/>
              <w:rPr>
                <w:b/>
                <w:sz w:val="20"/>
              </w:rPr>
            </w:pPr>
            <w:r w:rsidRPr="00B81DAD">
              <w:rPr>
                <w:b/>
                <w:i/>
                <w:color w:val="000000" w:themeColor="text1"/>
                <w:sz w:val="20"/>
              </w:rPr>
              <w:t>*Confirm permission to release the following contact information:</w:t>
            </w:r>
          </w:p>
        </w:tc>
        <w:tc>
          <w:tcPr>
            <w:tcW w:w="1260" w:type="dxa"/>
            <w:gridSpan w:val="5"/>
            <w:vAlign w:val="center"/>
          </w:tcPr>
          <w:p w14:paraId="628BDE78" w14:textId="7B4C8CAD" w:rsidR="00454060" w:rsidRPr="00B81DAD" w:rsidRDefault="00454060" w:rsidP="00454060">
            <w:pPr>
              <w:jc w:val="right"/>
              <w:rPr>
                <w:b/>
                <w:sz w:val="20"/>
              </w:rPr>
            </w:pPr>
            <w:r w:rsidRPr="00B81DAD">
              <w:rPr>
                <w:b/>
                <w:sz w:val="20"/>
              </w:rPr>
              <w:t>Cell Phone</w:t>
            </w:r>
          </w:p>
        </w:tc>
        <w:tc>
          <w:tcPr>
            <w:tcW w:w="450" w:type="dxa"/>
            <w:gridSpan w:val="2"/>
            <w:vAlign w:val="center"/>
          </w:tcPr>
          <w:p w14:paraId="2AE28A1F" w14:textId="33BA8BBE" w:rsidR="00454060" w:rsidRPr="00B81DAD" w:rsidRDefault="00454060" w:rsidP="00454060">
            <w:pPr>
              <w:rPr>
                <w:sz w:val="20"/>
              </w:rPr>
            </w:pPr>
            <w:r w:rsidRPr="00B81DAD">
              <w:rPr>
                <w:sz w:val="20"/>
              </w:rPr>
              <w:t>[  ]</w:t>
            </w:r>
          </w:p>
        </w:tc>
        <w:tc>
          <w:tcPr>
            <w:tcW w:w="1440" w:type="dxa"/>
            <w:gridSpan w:val="5"/>
            <w:vAlign w:val="center"/>
          </w:tcPr>
          <w:p w14:paraId="4FD989A6" w14:textId="77777777" w:rsidR="00454060" w:rsidRPr="00B81DAD" w:rsidRDefault="00454060" w:rsidP="00454060">
            <w:pPr>
              <w:jc w:val="right"/>
              <w:rPr>
                <w:b/>
                <w:sz w:val="20"/>
              </w:rPr>
            </w:pPr>
            <w:r w:rsidRPr="00B81DAD">
              <w:rPr>
                <w:b/>
                <w:sz w:val="20"/>
              </w:rPr>
              <w:t>Email Address</w:t>
            </w:r>
          </w:p>
        </w:tc>
        <w:tc>
          <w:tcPr>
            <w:tcW w:w="450" w:type="dxa"/>
            <w:gridSpan w:val="2"/>
            <w:vAlign w:val="center"/>
          </w:tcPr>
          <w:p w14:paraId="4CF4C903" w14:textId="77777777" w:rsidR="00454060" w:rsidRPr="00B81DAD" w:rsidRDefault="00454060" w:rsidP="00454060">
            <w:pPr>
              <w:rPr>
                <w:sz w:val="20"/>
              </w:rPr>
            </w:pPr>
            <w:r w:rsidRPr="00B81DAD">
              <w:rPr>
                <w:sz w:val="20"/>
              </w:rPr>
              <w:t>[  ]</w:t>
            </w:r>
          </w:p>
        </w:tc>
        <w:tc>
          <w:tcPr>
            <w:tcW w:w="1350" w:type="dxa"/>
            <w:gridSpan w:val="4"/>
            <w:vAlign w:val="center"/>
          </w:tcPr>
          <w:p w14:paraId="34F2C972" w14:textId="55BBE7DA" w:rsidR="00454060" w:rsidRPr="00B81DAD" w:rsidRDefault="00454060" w:rsidP="00454060">
            <w:pPr>
              <w:rPr>
                <w:sz w:val="20"/>
              </w:rPr>
            </w:pPr>
            <w:r w:rsidRPr="00B81DAD">
              <w:rPr>
                <w:b/>
                <w:sz w:val="20"/>
              </w:rPr>
              <w:t>Web Address</w:t>
            </w:r>
          </w:p>
        </w:tc>
        <w:tc>
          <w:tcPr>
            <w:tcW w:w="450" w:type="dxa"/>
            <w:gridSpan w:val="4"/>
            <w:vAlign w:val="center"/>
          </w:tcPr>
          <w:p w14:paraId="65D05D04" w14:textId="2E7D4C4C" w:rsidR="00454060" w:rsidRPr="00B81DAD" w:rsidRDefault="00454060" w:rsidP="00454060">
            <w:pPr>
              <w:rPr>
                <w:sz w:val="20"/>
              </w:rPr>
            </w:pPr>
            <w:r w:rsidRPr="00B81DAD">
              <w:rPr>
                <w:sz w:val="20"/>
              </w:rPr>
              <w:t>[  ]</w:t>
            </w:r>
          </w:p>
        </w:tc>
        <w:tc>
          <w:tcPr>
            <w:tcW w:w="2520" w:type="dxa"/>
            <w:gridSpan w:val="7"/>
            <w:vAlign w:val="center"/>
          </w:tcPr>
          <w:p w14:paraId="058D55FF" w14:textId="08F83A59" w:rsidR="00454060" w:rsidRPr="00B81DAD" w:rsidRDefault="00454060" w:rsidP="00454060">
            <w:pPr>
              <w:rPr>
                <w:sz w:val="20"/>
              </w:rPr>
            </w:pPr>
            <w:r w:rsidRPr="00B81DAD">
              <w:rPr>
                <w:b/>
                <w:sz w:val="20"/>
              </w:rPr>
              <w:t xml:space="preserve">Release no contact info and </w:t>
            </w:r>
            <w:proofErr w:type="gramStart"/>
            <w:r w:rsidRPr="00B81DAD">
              <w:rPr>
                <w:b/>
                <w:sz w:val="20"/>
              </w:rPr>
              <w:t>take</w:t>
            </w:r>
            <w:proofErr w:type="gramEnd"/>
            <w:r w:rsidRPr="00B81DAD">
              <w:rPr>
                <w:b/>
                <w:sz w:val="20"/>
              </w:rPr>
              <w:t xml:space="preserve"> </w:t>
            </w:r>
            <w:proofErr w:type="gramStart"/>
            <w:r w:rsidRPr="00B81DAD">
              <w:rPr>
                <w:b/>
                <w:sz w:val="20"/>
              </w:rPr>
              <w:t>message</w:t>
            </w:r>
            <w:proofErr w:type="gramEnd"/>
            <w:r w:rsidRPr="00B81DAD">
              <w:rPr>
                <w:b/>
                <w:sz w:val="20"/>
              </w:rPr>
              <w:t xml:space="preserve"> for instructor</w:t>
            </w:r>
          </w:p>
        </w:tc>
        <w:tc>
          <w:tcPr>
            <w:tcW w:w="540" w:type="dxa"/>
            <w:vAlign w:val="center"/>
          </w:tcPr>
          <w:p w14:paraId="1A28CE90" w14:textId="72514E42" w:rsidR="00454060" w:rsidRPr="00B81DAD" w:rsidRDefault="00454060" w:rsidP="00454060">
            <w:pPr>
              <w:rPr>
                <w:sz w:val="20"/>
              </w:rPr>
            </w:pPr>
            <w:r w:rsidRPr="00B81DAD">
              <w:rPr>
                <w:sz w:val="20"/>
              </w:rPr>
              <w:t>[  ]</w:t>
            </w:r>
          </w:p>
        </w:tc>
      </w:tr>
      <w:tr w:rsidR="00454060" w:rsidRPr="00B838AB" w14:paraId="09480C36" w14:textId="77777777" w:rsidTr="005D306C">
        <w:trPr>
          <w:trHeight w:val="288"/>
        </w:trPr>
        <w:tc>
          <w:tcPr>
            <w:tcW w:w="3041" w:type="dxa"/>
            <w:gridSpan w:val="4"/>
            <w:vAlign w:val="center"/>
          </w:tcPr>
          <w:p w14:paraId="0C25E24C" w14:textId="77777777" w:rsidR="00454060" w:rsidRPr="00B838AB" w:rsidRDefault="00454060" w:rsidP="00454060">
            <w:pPr>
              <w:pStyle w:val="Subtitle"/>
              <w:jc w:val="right"/>
              <w:rPr>
                <w:rFonts w:ascii="Calibri" w:hAnsi="Calibri"/>
                <w:sz w:val="22"/>
              </w:rPr>
            </w:pPr>
            <w:r w:rsidRPr="00B838AB">
              <w:rPr>
                <w:rFonts w:ascii="Calibri" w:hAnsi="Calibri"/>
                <w:sz w:val="22"/>
              </w:rPr>
              <w:t>Biography as it relates to class</w:t>
            </w:r>
          </w:p>
          <w:p w14:paraId="246738CF" w14:textId="77777777" w:rsidR="00454060" w:rsidRPr="00B838AB" w:rsidRDefault="00454060" w:rsidP="00454060">
            <w:pPr>
              <w:jc w:val="right"/>
              <w:rPr>
                <w:b/>
              </w:rPr>
            </w:pPr>
            <w:r w:rsidRPr="00B838AB">
              <w:t>(2-4 sentences preferred):</w:t>
            </w:r>
          </w:p>
        </w:tc>
        <w:tc>
          <w:tcPr>
            <w:tcW w:w="8564" w:type="dxa"/>
            <w:gridSpan w:val="31"/>
            <w:vAlign w:val="center"/>
          </w:tcPr>
          <w:p w14:paraId="26FB1457" w14:textId="77777777" w:rsidR="00454060" w:rsidRPr="00B838AB" w:rsidRDefault="00454060" w:rsidP="00454060"/>
        </w:tc>
      </w:tr>
      <w:tr w:rsidR="00454060" w:rsidRPr="00B838AB" w14:paraId="793194A0" w14:textId="77777777" w:rsidTr="005D306C">
        <w:trPr>
          <w:trHeight w:val="288"/>
        </w:trPr>
        <w:tc>
          <w:tcPr>
            <w:tcW w:w="2413" w:type="dxa"/>
            <w:gridSpan w:val="3"/>
            <w:vMerge w:val="restart"/>
            <w:vAlign w:val="center"/>
          </w:tcPr>
          <w:p w14:paraId="2C093119" w14:textId="3BF8A41A" w:rsidR="00454060" w:rsidRPr="00A07100" w:rsidRDefault="00454060" w:rsidP="00454060">
            <w:pPr>
              <w:jc w:val="right"/>
              <w:rPr>
                <w:b/>
                <w:bCs/>
                <w:iCs/>
              </w:rPr>
            </w:pPr>
            <w:r w:rsidRPr="00A07100">
              <w:rPr>
                <w:b/>
                <w:bCs/>
                <w:iCs/>
              </w:rPr>
              <w:t xml:space="preserve">2 Professional References </w:t>
            </w:r>
          </w:p>
          <w:p w14:paraId="77AD541F" w14:textId="77777777" w:rsidR="00454060" w:rsidRPr="00B838AB" w:rsidRDefault="00454060" w:rsidP="00454060">
            <w:pPr>
              <w:jc w:val="right"/>
              <w:rPr>
                <w:b/>
              </w:rPr>
            </w:pPr>
            <w:r w:rsidRPr="00BA6565">
              <w:rPr>
                <w:i/>
                <w:sz w:val="20"/>
              </w:rPr>
              <w:t>(1</w:t>
            </w:r>
            <w:r w:rsidRPr="00BA6565">
              <w:rPr>
                <w:i/>
                <w:sz w:val="20"/>
                <w:vertAlign w:val="superscript"/>
              </w:rPr>
              <w:t>st</w:t>
            </w:r>
            <w:r w:rsidRPr="00BA6565">
              <w:rPr>
                <w:i/>
                <w:sz w:val="20"/>
              </w:rPr>
              <w:t xml:space="preserve"> time Community Programs instructors only):</w:t>
            </w:r>
          </w:p>
        </w:tc>
        <w:tc>
          <w:tcPr>
            <w:tcW w:w="988" w:type="dxa"/>
            <w:gridSpan w:val="3"/>
            <w:vAlign w:val="center"/>
          </w:tcPr>
          <w:p w14:paraId="4F812F1F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Name:</w:t>
            </w:r>
          </w:p>
        </w:tc>
        <w:tc>
          <w:tcPr>
            <w:tcW w:w="2341" w:type="dxa"/>
            <w:gridSpan w:val="10"/>
            <w:vAlign w:val="center"/>
          </w:tcPr>
          <w:p w14:paraId="29F99241" w14:textId="77777777" w:rsidR="00454060" w:rsidRPr="002A5462" w:rsidRDefault="00454060" w:rsidP="00454060">
            <w:pPr>
              <w:rPr>
                <w:sz w:val="20"/>
              </w:rPr>
            </w:pPr>
          </w:p>
        </w:tc>
        <w:tc>
          <w:tcPr>
            <w:tcW w:w="814" w:type="dxa"/>
            <w:gridSpan w:val="2"/>
            <w:vAlign w:val="center"/>
          </w:tcPr>
          <w:p w14:paraId="666C80DB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Phone:</w:t>
            </w:r>
          </w:p>
        </w:tc>
        <w:tc>
          <w:tcPr>
            <w:tcW w:w="1526" w:type="dxa"/>
            <w:gridSpan w:val="4"/>
            <w:vAlign w:val="center"/>
          </w:tcPr>
          <w:p w14:paraId="6B984911" w14:textId="1DC4F1A3" w:rsidR="00454060" w:rsidRPr="002A5462" w:rsidRDefault="00454060" w:rsidP="00454060">
            <w:pPr>
              <w:rPr>
                <w:sz w:val="20"/>
              </w:rPr>
            </w:pPr>
          </w:p>
        </w:tc>
        <w:tc>
          <w:tcPr>
            <w:tcW w:w="810" w:type="dxa"/>
            <w:gridSpan w:val="6"/>
            <w:vAlign w:val="center"/>
          </w:tcPr>
          <w:p w14:paraId="4C380683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Email:</w:t>
            </w:r>
          </w:p>
        </w:tc>
        <w:tc>
          <w:tcPr>
            <w:tcW w:w="2713" w:type="dxa"/>
            <w:gridSpan w:val="7"/>
            <w:vAlign w:val="center"/>
          </w:tcPr>
          <w:p w14:paraId="1C5EBAD1" w14:textId="77777777" w:rsidR="00454060" w:rsidRPr="002A5462" w:rsidRDefault="00454060" w:rsidP="00454060">
            <w:pPr>
              <w:rPr>
                <w:sz w:val="20"/>
              </w:rPr>
            </w:pPr>
          </w:p>
        </w:tc>
      </w:tr>
      <w:tr w:rsidR="00454060" w:rsidRPr="00B838AB" w14:paraId="472583E5" w14:textId="77777777" w:rsidTr="005D306C">
        <w:trPr>
          <w:trHeight w:val="288"/>
        </w:trPr>
        <w:tc>
          <w:tcPr>
            <w:tcW w:w="2413" w:type="dxa"/>
            <w:gridSpan w:val="3"/>
            <w:vMerge/>
            <w:vAlign w:val="center"/>
          </w:tcPr>
          <w:p w14:paraId="7E1FC0DF" w14:textId="77777777" w:rsidR="00454060" w:rsidRPr="00B838AB" w:rsidRDefault="00454060" w:rsidP="00454060">
            <w:pPr>
              <w:jc w:val="right"/>
              <w:rPr>
                <w:i/>
              </w:rPr>
            </w:pPr>
          </w:p>
        </w:tc>
        <w:tc>
          <w:tcPr>
            <w:tcW w:w="988" w:type="dxa"/>
            <w:gridSpan w:val="3"/>
            <w:vAlign w:val="center"/>
          </w:tcPr>
          <w:p w14:paraId="233729DE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Relation:</w:t>
            </w:r>
          </w:p>
        </w:tc>
        <w:tc>
          <w:tcPr>
            <w:tcW w:w="8204" w:type="dxa"/>
            <w:gridSpan w:val="29"/>
            <w:vAlign w:val="center"/>
          </w:tcPr>
          <w:p w14:paraId="164DF10F" w14:textId="77777777" w:rsidR="00454060" w:rsidRPr="002A5462" w:rsidRDefault="00454060" w:rsidP="00454060">
            <w:pPr>
              <w:rPr>
                <w:sz w:val="20"/>
              </w:rPr>
            </w:pPr>
          </w:p>
        </w:tc>
      </w:tr>
      <w:tr w:rsidR="00454060" w:rsidRPr="00B838AB" w14:paraId="0830C3C4" w14:textId="77777777" w:rsidTr="005D306C">
        <w:trPr>
          <w:trHeight w:val="288"/>
        </w:trPr>
        <w:tc>
          <w:tcPr>
            <w:tcW w:w="2413" w:type="dxa"/>
            <w:gridSpan w:val="3"/>
            <w:vMerge/>
            <w:vAlign w:val="center"/>
          </w:tcPr>
          <w:p w14:paraId="0541D1EB" w14:textId="77777777" w:rsidR="00454060" w:rsidRPr="00B838AB" w:rsidRDefault="00454060" w:rsidP="00454060">
            <w:pPr>
              <w:jc w:val="right"/>
              <w:rPr>
                <w:i/>
              </w:rPr>
            </w:pPr>
          </w:p>
        </w:tc>
        <w:tc>
          <w:tcPr>
            <w:tcW w:w="988" w:type="dxa"/>
            <w:gridSpan w:val="3"/>
            <w:vAlign w:val="center"/>
          </w:tcPr>
          <w:p w14:paraId="491EE329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Name:</w:t>
            </w:r>
          </w:p>
        </w:tc>
        <w:tc>
          <w:tcPr>
            <w:tcW w:w="2341" w:type="dxa"/>
            <w:gridSpan w:val="10"/>
            <w:vAlign w:val="center"/>
          </w:tcPr>
          <w:p w14:paraId="40FD7DFA" w14:textId="77777777" w:rsidR="00454060" w:rsidRPr="002A5462" w:rsidRDefault="00454060" w:rsidP="00454060">
            <w:pPr>
              <w:rPr>
                <w:sz w:val="20"/>
              </w:rPr>
            </w:pPr>
          </w:p>
        </w:tc>
        <w:tc>
          <w:tcPr>
            <w:tcW w:w="814" w:type="dxa"/>
            <w:gridSpan w:val="2"/>
            <w:vAlign w:val="center"/>
          </w:tcPr>
          <w:p w14:paraId="57D6B0BE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Phone:</w:t>
            </w:r>
          </w:p>
        </w:tc>
        <w:tc>
          <w:tcPr>
            <w:tcW w:w="1526" w:type="dxa"/>
            <w:gridSpan w:val="4"/>
            <w:vAlign w:val="center"/>
          </w:tcPr>
          <w:p w14:paraId="62474974" w14:textId="77777777" w:rsidR="00454060" w:rsidRPr="002A5462" w:rsidRDefault="00454060" w:rsidP="00454060">
            <w:pPr>
              <w:rPr>
                <w:sz w:val="20"/>
              </w:rPr>
            </w:pPr>
          </w:p>
        </w:tc>
        <w:tc>
          <w:tcPr>
            <w:tcW w:w="810" w:type="dxa"/>
            <w:gridSpan w:val="6"/>
            <w:vAlign w:val="center"/>
          </w:tcPr>
          <w:p w14:paraId="63D9DE93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Email:</w:t>
            </w:r>
          </w:p>
        </w:tc>
        <w:tc>
          <w:tcPr>
            <w:tcW w:w="2713" w:type="dxa"/>
            <w:gridSpan w:val="7"/>
            <w:vAlign w:val="center"/>
          </w:tcPr>
          <w:p w14:paraId="383C9BC6" w14:textId="77777777" w:rsidR="00454060" w:rsidRPr="002A5462" w:rsidRDefault="00454060" w:rsidP="00454060">
            <w:pPr>
              <w:rPr>
                <w:sz w:val="20"/>
              </w:rPr>
            </w:pPr>
          </w:p>
        </w:tc>
      </w:tr>
      <w:tr w:rsidR="00454060" w:rsidRPr="00B838AB" w14:paraId="084E4DC6" w14:textId="77777777" w:rsidTr="005D306C">
        <w:trPr>
          <w:trHeight w:val="288"/>
        </w:trPr>
        <w:tc>
          <w:tcPr>
            <w:tcW w:w="2413" w:type="dxa"/>
            <w:gridSpan w:val="3"/>
            <w:vMerge/>
            <w:vAlign w:val="center"/>
          </w:tcPr>
          <w:p w14:paraId="51D2D898" w14:textId="77777777" w:rsidR="00454060" w:rsidRPr="00B838AB" w:rsidRDefault="00454060" w:rsidP="00454060">
            <w:pPr>
              <w:jc w:val="right"/>
              <w:rPr>
                <w:i/>
              </w:rPr>
            </w:pPr>
          </w:p>
        </w:tc>
        <w:tc>
          <w:tcPr>
            <w:tcW w:w="988" w:type="dxa"/>
            <w:gridSpan w:val="3"/>
            <w:vAlign w:val="center"/>
          </w:tcPr>
          <w:p w14:paraId="20CC275F" w14:textId="77777777" w:rsidR="00454060" w:rsidRPr="002A5462" w:rsidRDefault="00454060" w:rsidP="00454060">
            <w:pPr>
              <w:jc w:val="right"/>
              <w:rPr>
                <w:b/>
                <w:bCs/>
                <w:sz w:val="20"/>
              </w:rPr>
            </w:pPr>
            <w:r w:rsidRPr="002A5462">
              <w:rPr>
                <w:b/>
                <w:bCs/>
                <w:sz w:val="20"/>
              </w:rPr>
              <w:t>Relation:</w:t>
            </w:r>
          </w:p>
        </w:tc>
        <w:tc>
          <w:tcPr>
            <w:tcW w:w="8204" w:type="dxa"/>
            <w:gridSpan w:val="29"/>
            <w:vAlign w:val="center"/>
          </w:tcPr>
          <w:p w14:paraId="530F2D6B" w14:textId="77777777" w:rsidR="00454060" w:rsidRPr="002A5462" w:rsidRDefault="00454060" w:rsidP="00454060">
            <w:pPr>
              <w:rPr>
                <w:sz w:val="20"/>
              </w:rPr>
            </w:pPr>
          </w:p>
        </w:tc>
      </w:tr>
      <w:tr w:rsidR="00454060" w:rsidRPr="00B838AB" w14:paraId="70D2987F" w14:textId="3A81967D" w:rsidTr="005D306C">
        <w:trPr>
          <w:trHeight w:val="288"/>
        </w:trPr>
        <w:tc>
          <w:tcPr>
            <w:tcW w:w="2413" w:type="dxa"/>
            <w:gridSpan w:val="3"/>
            <w:vMerge w:val="restart"/>
            <w:vAlign w:val="center"/>
          </w:tcPr>
          <w:p w14:paraId="1CA891CE" w14:textId="39E40178" w:rsidR="00454060" w:rsidRPr="00DE14CC" w:rsidRDefault="00454060" w:rsidP="00454060">
            <w:pPr>
              <w:jc w:val="right"/>
              <w:rPr>
                <w:b/>
                <w:bCs/>
                <w:iCs/>
                <w:color w:val="000000" w:themeColor="text1"/>
              </w:rPr>
            </w:pPr>
            <w:r w:rsidRPr="00DE14CC">
              <w:rPr>
                <w:b/>
                <w:bCs/>
                <w:iCs/>
                <w:color w:val="000000" w:themeColor="text1"/>
              </w:rPr>
              <w:t>*Emergency Contact:</w:t>
            </w:r>
          </w:p>
        </w:tc>
        <w:tc>
          <w:tcPr>
            <w:tcW w:w="988" w:type="dxa"/>
            <w:gridSpan w:val="3"/>
            <w:vAlign w:val="center"/>
          </w:tcPr>
          <w:p w14:paraId="09EE40D0" w14:textId="0A3BE684" w:rsidR="00454060" w:rsidRPr="00DE14CC" w:rsidRDefault="00454060" w:rsidP="00454060">
            <w:pPr>
              <w:jc w:val="right"/>
              <w:rPr>
                <w:b/>
                <w:bCs/>
                <w:color w:val="000000" w:themeColor="text1"/>
                <w:sz w:val="20"/>
              </w:rPr>
            </w:pPr>
            <w:r w:rsidRPr="00DE14CC">
              <w:rPr>
                <w:b/>
                <w:bCs/>
                <w:color w:val="000000" w:themeColor="text1"/>
                <w:sz w:val="20"/>
              </w:rPr>
              <w:t>Name:</w:t>
            </w:r>
          </w:p>
        </w:tc>
        <w:tc>
          <w:tcPr>
            <w:tcW w:w="2325" w:type="dxa"/>
            <w:gridSpan w:val="9"/>
            <w:tcBorders>
              <w:right w:val="single" w:sz="4" w:space="0" w:color="auto"/>
            </w:tcBorders>
            <w:vAlign w:val="center"/>
          </w:tcPr>
          <w:p w14:paraId="14392F27" w14:textId="77777777" w:rsidR="00454060" w:rsidRPr="00DE14CC" w:rsidRDefault="00454060" w:rsidP="00454060">
            <w:pPr>
              <w:rPr>
                <w:color w:val="000000" w:themeColor="text1"/>
                <w:sz w:val="20"/>
              </w:rPr>
            </w:pPr>
          </w:p>
        </w:tc>
        <w:tc>
          <w:tcPr>
            <w:tcW w:w="830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9CD827" w14:textId="5B8F2974" w:rsidR="00454060" w:rsidRPr="00DE14CC" w:rsidRDefault="00454060" w:rsidP="00454060">
            <w:pPr>
              <w:rPr>
                <w:b/>
                <w:bCs/>
                <w:color w:val="000000" w:themeColor="text1"/>
                <w:sz w:val="20"/>
              </w:rPr>
            </w:pPr>
            <w:r w:rsidRPr="00DE14CC">
              <w:rPr>
                <w:b/>
                <w:bCs/>
                <w:color w:val="000000" w:themeColor="text1"/>
                <w:sz w:val="20"/>
              </w:rPr>
              <w:t>Phone:</w:t>
            </w:r>
          </w:p>
        </w:tc>
        <w:tc>
          <w:tcPr>
            <w:tcW w:w="154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E2A4A9" w14:textId="77777777" w:rsidR="00454060" w:rsidRPr="00DE14CC" w:rsidRDefault="00454060" w:rsidP="00454060">
            <w:pPr>
              <w:rPr>
                <w:color w:val="000000" w:themeColor="text1"/>
                <w:sz w:val="20"/>
              </w:rPr>
            </w:pPr>
          </w:p>
        </w:tc>
        <w:tc>
          <w:tcPr>
            <w:tcW w:w="810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32834C" w14:textId="42EB0A55" w:rsidR="00454060" w:rsidRPr="00DE14CC" w:rsidRDefault="00454060" w:rsidP="00454060">
            <w:pPr>
              <w:rPr>
                <w:color w:val="000000" w:themeColor="text1"/>
                <w:sz w:val="20"/>
              </w:rPr>
            </w:pPr>
            <w:r w:rsidRPr="00DE14CC">
              <w:rPr>
                <w:b/>
                <w:bCs/>
                <w:color w:val="000000" w:themeColor="text1"/>
                <w:sz w:val="20"/>
              </w:rPr>
              <w:t>Email:</w:t>
            </w:r>
          </w:p>
        </w:tc>
        <w:tc>
          <w:tcPr>
            <w:tcW w:w="2694" w:type="dxa"/>
            <w:gridSpan w:val="6"/>
            <w:tcBorders>
              <w:left w:val="single" w:sz="4" w:space="0" w:color="auto"/>
            </w:tcBorders>
            <w:vAlign w:val="center"/>
          </w:tcPr>
          <w:p w14:paraId="18770BAF" w14:textId="77777777" w:rsidR="00454060" w:rsidRPr="00DE14CC" w:rsidRDefault="00454060" w:rsidP="00454060">
            <w:pPr>
              <w:rPr>
                <w:color w:val="000000" w:themeColor="text1"/>
                <w:sz w:val="20"/>
              </w:rPr>
            </w:pPr>
          </w:p>
        </w:tc>
      </w:tr>
      <w:tr w:rsidR="00454060" w:rsidRPr="00B838AB" w14:paraId="7A1D5AA4" w14:textId="77777777" w:rsidTr="005D306C">
        <w:trPr>
          <w:trHeight w:val="288"/>
        </w:trPr>
        <w:tc>
          <w:tcPr>
            <w:tcW w:w="2413" w:type="dxa"/>
            <w:gridSpan w:val="3"/>
            <w:vMerge/>
            <w:vAlign w:val="center"/>
          </w:tcPr>
          <w:p w14:paraId="4BB32830" w14:textId="77777777" w:rsidR="00454060" w:rsidRPr="00DE14CC" w:rsidRDefault="00454060" w:rsidP="00454060">
            <w:pPr>
              <w:jc w:val="right"/>
              <w:rPr>
                <w:b/>
                <w:bCs/>
                <w:i/>
                <w:color w:val="000000" w:themeColor="text1"/>
              </w:rPr>
            </w:pPr>
          </w:p>
        </w:tc>
        <w:tc>
          <w:tcPr>
            <w:tcW w:w="988" w:type="dxa"/>
            <w:gridSpan w:val="3"/>
            <w:vAlign w:val="center"/>
          </w:tcPr>
          <w:p w14:paraId="33199381" w14:textId="3096E170" w:rsidR="00454060" w:rsidRPr="00DE14CC" w:rsidRDefault="00454060" w:rsidP="00454060">
            <w:pPr>
              <w:jc w:val="right"/>
              <w:rPr>
                <w:b/>
                <w:bCs/>
                <w:color w:val="000000" w:themeColor="text1"/>
                <w:sz w:val="20"/>
              </w:rPr>
            </w:pPr>
            <w:r w:rsidRPr="00DE14CC">
              <w:rPr>
                <w:b/>
                <w:bCs/>
                <w:color w:val="000000" w:themeColor="text1"/>
                <w:sz w:val="20"/>
              </w:rPr>
              <w:t>Relation</w:t>
            </w:r>
          </w:p>
        </w:tc>
        <w:tc>
          <w:tcPr>
            <w:tcW w:w="8204" w:type="dxa"/>
            <w:gridSpan w:val="29"/>
            <w:vAlign w:val="center"/>
          </w:tcPr>
          <w:p w14:paraId="6EA63A74" w14:textId="77777777" w:rsidR="00454060" w:rsidRPr="00DE14CC" w:rsidRDefault="00454060" w:rsidP="00454060">
            <w:pPr>
              <w:rPr>
                <w:color w:val="000000" w:themeColor="text1"/>
                <w:sz w:val="20"/>
              </w:rPr>
            </w:pPr>
          </w:p>
        </w:tc>
      </w:tr>
    </w:tbl>
    <w:p w14:paraId="3F0A479F" w14:textId="77777777" w:rsidR="00500E06" w:rsidRPr="00B838AB" w:rsidRDefault="00500E06" w:rsidP="00500E06">
      <w:pPr>
        <w:pStyle w:val="Subtitle"/>
        <w:jc w:val="left"/>
        <w:rPr>
          <w:rFonts w:ascii="Calibri" w:hAnsi="Calibri"/>
          <w:sz w:val="20"/>
        </w:rPr>
      </w:pPr>
    </w:p>
    <w:tbl>
      <w:tblPr>
        <w:tblW w:w="1161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90"/>
        <w:gridCol w:w="810"/>
        <w:gridCol w:w="281"/>
        <w:gridCol w:w="259"/>
        <w:gridCol w:w="90"/>
        <w:gridCol w:w="468"/>
        <w:gridCol w:w="72"/>
        <w:gridCol w:w="532"/>
        <w:gridCol w:w="8"/>
        <w:gridCol w:w="270"/>
        <w:gridCol w:w="180"/>
        <w:gridCol w:w="101"/>
        <w:gridCol w:w="259"/>
        <w:gridCol w:w="195"/>
        <w:gridCol w:w="255"/>
        <w:gridCol w:w="36"/>
        <w:gridCol w:w="56"/>
        <w:gridCol w:w="170"/>
        <w:gridCol w:w="23"/>
        <w:gridCol w:w="435"/>
        <w:gridCol w:w="442"/>
        <w:gridCol w:w="8"/>
        <w:gridCol w:w="270"/>
        <w:gridCol w:w="195"/>
        <w:gridCol w:w="165"/>
        <w:gridCol w:w="94"/>
        <w:gridCol w:w="50"/>
        <w:gridCol w:w="51"/>
        <w:gridCol w:w="345"/>
        <w:gridCol w:w="180"/>
        <w:gridCol w:w="375"/>
        <w:gridCol w:w="157"/>
        <w:gridCol w:w="8"/>
        <w:gridCol w:w="90"/>
        <w:gridCol w:w="203"/>
        <w:gridCol w:w="112"/>
        <w:gridCol w:w="387"/>
        <w:gridCol w:w="460"/>
        <w:gridCol w:w="98"/>
        <w:gridCol w:w="270"/>
        <w:gridCol w:w="105"/>
        <w:gridCol w:w="975"/>
      </w:tblGrid>
      <w:tr w:rsidR="006C4367" w:rsidRPr="00B838AB" w14:paraId="78341705" w14:textId="77777777" w:rsidTr="00C21C6C">
        <w:trPr>
          <w:trHeight w:val="288"/>
        </w:trPr>
        <w:tc>
          <w:tcPr>
            <w:tcW w:w="11610" w:type="dxa"/>
            <w:gridSpan w:val="43"/>
            <w:shd w:val="clear" w:color="auto" w:fill="767171" w:themeFill="background2" w:themeFillShade="80"/>
            <w:vAlign w:val="center"/>
          </w:tcPr>
          <w:p w14:paraId="086A7C6D" w14:textId="77777777" w:rsidR="006C4367" w:rsidRPr="00C21C6C" w:rsidRDefault="007D4B81" w:rsidP="00B838AB">
            <w:pPr>
              <w:jc w:val="center"/>
              <w:rPr>
                <w:b/>
                <w:color w:val="FFFFFF" w:themeColor="background1"/>
                <w:szCs w:val="2"/>
              </w:rPr>
            </w:pPr>
            <w:r w:rsidRPr="00C21C6C">
              <w:rPr>
                <w:b/>
                <w:color w:val="FFFFFF" w:themeColor="background1"/>
                <w:szCs w:val="2"/>
              </w:rPr>
              <w:t>Course Information</w:t>
            </w:r>
          </w:p>
        </w:tc>
      </w:tr>
      <w:tr w:rsidR="007D4B81" w:rsidRPr="00B838AB" w14:paraId="578A1357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01640837" w14:textId="77777777" w:rsidR="007D4B81" w:rsidRDefault="007D4B81" w:rsidP="00B838AB">
            <w:pPr>
              <w:jc w:val="right"/>
              <w:rPr>
                <w:b/>
              </w:rPr>
            </w:pPr>
            <w:r w:rsidRPr="00B838AB">
              <w:rPr>
                <w:b/>
              </w:rPr>
              <w:t>Course Title</w:t>
            </w:r>
            <w:r>
              <w:rPr>
                <w:b/>
              </w:rPr>
              <w:t xml:space="preserve">: </w:t>
            </w:r>
          </w:p>
          <w:p w14:paraId="759BE0F2" w14:textId="77777777" w:rsidR="007D4B81" w:rsidRPr="00B838AB" w:rsidRDefault="007D4B81" w:rsidP="00B838AB">
            <w:pPr>
              <w:jc w:val="right"/>
              <w:rPr>
                <w:b/>
              </w:rPr>
            </w:pPr>
            <w:r w:rsidRPr="007D4B81">
              <w:rPr>
                <w:b/>
                <w:sz w:val="18"/>
                <w:szCs w:val="18"/>
              </w:rPr>
              <w:t>(40 characters max)</w:t>
            </w:r>
          </w:p>
        </w:tc>
        <w:tc>
          <w:tcPr>
            <w:tcW w:w="9630" w:type="dxa"/>
            <w:gridSpan w:val="42"/>
            <w:vAlign w:val="center"/>
          </w:tcPr>
          <w:p w14:paraId="7811A23E" w14:textId="77777777" w:rsidR="007D4B81" w:rsidRPr="00D26E87" w:rsidRDefault="007D4B81">
            <w:pPr>
              <w:rPr>
                <w:b/>
                <w:bCs/>
              </w:rPr>
            </w:pPr>
          </w:p>
        </w:tc>
      </w:tr>
      <w:tr w:rsidR="009769B4" w:rsidRPr="00B838AB" w14:paraId="71972D2A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6714E352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Start Date:</w:t>
            </w:r>
          </w:p>
        </w:tc>
        <w:tc>
          <w:tcPr>
            <w:tcW w:w="1440" w:type="dxa"/>
            <w:gridSpan w:val="4"/>
            <w:vAlign w:val="center"/>
          </w:tcPr>
          <w:p w14:paraId="27619E27" w14:textId="77777777" w:rsidR="009769B4" w:rsidRPr="00B838AB" w:rsidRDefault="009769B4" w:rsidP="009769B4"/>
        </w:tc>
        <w:tc>
          <w:tcPr>
            <w:tcW w:w="1170" w:type="dxa"/>
            <w:gridSpan w:val="5"/>
            <w:vAlign w:val="center"/>
          </w:tcPr>
          <w:p w14:paraId="66FCFE14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End Date:</w:t>
            </w:r>
          </w:p>
        </w:tc>
        <w:tc>
          <w:tcPr>
            <w:tcW w:w="1545" w:type="dxa"/>
            <w:gridSpan w:val="10"/>
            <w:vAlign w:val="center"/>
          </w:tcPr>
          <w:p w14:paraId="12AC4326" w14:textId="77777777" w:rsidR="009769B4" w:rsidRPr="00B838AB" w:rsidRDefault="009769B4" w:rsidP="009769B4"/>
        </w:tc>
        <w:tc>
          <w:tcPr>
            <w:tcW w:w="1710" w:type="dxa"/>
            <w:gridSpan w:val="9"/>
            <w:vAlign w:val="center"/>
          </w:tcPr>
          <w:p w14:paraId="7598C246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Day(s) of Week:</w:t>
            </w:r>
          </w:p>
        </w:tc>
        <w:tc>
          <w:tcPr>
            <w:tcW w:w="1358" w:type="dxa"/>
            <w:gridSpan w:val="7"/>
            <w:vAlign w:val="center"/>
          </w:tcPr>
          <w:p w14:paraId="0061DD7C" w14:textId="77777777" w:rsidR="009769B4" w:rsidRPr="00B838AB" w:rsidRDefault="009769B4" w:rsidP="009769B4"/>
        </w:tc>
        <w:tc>
          <w:tcPr>
            <w:tcW w:w="959" w:type="dxa"/>
            <w:gridSpan w:val="3"/>
            <w:vAlign w:val="center"/>
          </w:tcPr>
          <w:p w14:paraId="457AA0CF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Season:</w:t>
            </w:r>
          </w:p>
        </w:tc>
        <w:tc>
          <w:tcPr>
            <w:tcW w:w="1448" w:type="dxa"/>
            <w:gridSpan w:val="4"/>
            <w:vAlign w:val="center"/>
          </w:tcPr>
          <w:p w14:paraId="0C77F8F9" w14:textId="77777777" w:rsidR="009769B4" w:rsidRPr="00B838AB" w:rsidRDefault="009769B4" w:rsidP="009769B4"/>
        </w:tc>
      </w:tr>
      <w:tr w:rsidR="009769B4" w:rsidRPr="00B838AB" w14:paraId="7B899552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4FAC93C0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Class Time:</w:t>
            </w:r>
          </w:p>
        </w:tc>
        <w:tc>
          <w:tcPr>
            <w:tcW w:w="2602" w:type="dxa"/>
            <w:gridSpan w:val="8"/>
            <w:vAlign w:val="center"/>
          </w:tcPr>
          <w:p w14:paraId="2AAD1161" w14:textId="77777777" w:rsidR="009769B4" w:rsidRPr="00B838AB" w:rsidRDefault="009769B4" w:rsidP="009769B4"/>
        </w:tc>
        <w:tc>
          <w:tcPr>
            <w:tcW w:w="1530" w:type="dxa"/>
            <w:gridSpan w:val="10"/>
            <w:vAlign w:val="center"/>
          </w:tcPr>
          <w:p w14:paraId="4C808DE7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# of Meetings:</w:t>
            </w:r>
          </w:p>
        </w:tc>
        <w:tc>
          <w:tcPr>
            <w:tcW w:w="900" w:type="dxa"/>
            <w:gridSpan w:val="3"/>
            <w:vAlign w:val="center"/>
          </w:tcPr>
          <w:p w14:paraId="7AD0C4AF" w14:textId="77777777" w:rsidR="009769B4" w:rsidRPr="00B838AB" w:rsidRDefault="009769B4" w:rsidP="009769B4"/>
        </w:tc>
        <w:tc>
          <w:tcPr>
            <w:tcW w:w="1890" w:type="dxa"/>
            <w:gridSpan w:val="11"/>
            <w:vAlign w:val="center"/>
          </w:tcPr>
          <w:p w14:paraId="361671C0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Total Class Hours:</w:t>
            </w:r>
          </w:p>
        </w:tc>
        <w:tc>
          <w:tcPr>
            <w:tcW w:w="2708" w:type="dxa"/>
            <w:gridSpan w:val="10"/>
            <w:vAlign w:val="center"/>
          </w:tcPr>
          <w:p w14:paraId="1616961D" w14:textId="77777777" w:rsidR="009769B4" w:rsidRPr="00B838AB" w:rsidRDefault="009769B4" w:rsidP="009769B4"/>
        </w:tc>
      </w:tr>
      <w:tr w:rsidR="009769B4" w:rsidRPr="00B838AB" w14:paraId="05B2B4DC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6832733B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Off Da</w:t>
            </w:r>
            <w:r>
              <w:rPr>
                <w:b/>
              </w:rPr>
              <w:t>te</w:t>
            </w:r>
            <w:r w:rsidRPr="00B838AB">
              <w:rPr>
                <w:b/>
              </w:rPr>
              <w:t>s:</w:t>
            </w:r>
          </w:p>
        </w:tc>
        <w:tc>
          <w:tcPr>
            <w:tcW w:w="3615" w:type="dxa"/>
            <w:gridSpan w:val="14"/>
            <w:vAlign w:val="center"/>
          </w:tcPr>
          <w:p w14:paraId="727B95CB" w14:textId="77777777" w:rsidR="009769B4" w:rsidRPr="00B838AB" w:rsidRDefault="009769B4" w:rsidP="009769B4"/>
        </w:tc>
        <w:tc>
          <w:tcPr>
            <w:tcW w:w="1890" w:type="dxa"/>
            <w:gridSpan w:val="10"/>
            <w:vAlign w:val="center"/>
          </w:tcPr>
          <w:p w14:paraId="0A2E7427" w14:textId="77777777" w:rsidR="009769B4" w:rsidRPr="00B838AB" w:rsidRDefault="009769B4" w:rsidP="009769B4">
            <w:pPr>
              <w:jc w:val="right"/>
              <w:rPr>
                <w:b/>
              </w:rPr>
            </w:pPr>
            <w:r>
              <w:rPr>
                <w:b/>
              </w:rPr>
              <w:t>Additional Dates</w:t>
            </w:r>
            <w:r w:rsidRPr="00B838AB">
              <w:rPr>
                <w:b/>
              </w:rPr>
              <w:t>:</w:t>
            </w:r>
          </w:p>
        </w:tc>
        <w:tc>
          <w:tcPr>
            <w:tcW w:w="4125" w:type="dxa"/>
            <w:gridSpan w:val="18"/>
            <w:vAlign w:val="center"/>
          </w:tcPr>
          <w:p w14:paraId="332AA2C2" w14:textId="77777777" w:rsidR="009769B4" w:rsidRPr="00B838AB" w:rsidRDefault="009769B4" w:rsidP="009769B4"/>
        </w:tc>
      </w:tr>
      <w:tr w:rsidR="009769B4" w:rsidRPr="00B838AB" w14:paraId="0CBD6A5E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33D1213B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Min # of students:</w:t>
            </w:r>
          </w:p>
        </w:tc>
        <w:tc>
          <w:tcPr>
            <w:tcW w:w="1181" w:type="dxa"/>
            <w:gridSpan w:val="3"/>
            <w:vAlign w:val="center"/>
          </w:tcPr>
          <w:p w14:paraId="78F4AEF2" w14:textId="77777777" w:rsidR="009769B4" w:rsidRPr="00B838AB" w:rsidRDefault="009769B4" w:rsidP="009769B4"/>
        </w:tc>
        <w:tc>
          <w:tcPr>
            <w:tcW w:w="1980" w:type="dxa"/>
            <w:gridSpan w:val="9"/>
            <w:vAlign w:val="center"/>
          </w:tcPr>
          <w:p w14:paraId="5DE863F0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Max # of students:</w:t>
            </w:r>
          </w:p>
        </w:tc>
        <w:tc>
          <w:tcPr>
            <w:tcW w:w="801" w:type="dxa"/>
            <w:gridSpan w:val="5"/>
            <w:vAlign w:val="center"/>
          </w:tcPr>
          <w:p w14:paraId="374EC8ED" w14:textId="77777777" w:rsidR="009769B4" w:rsidRPr="00B838AB" w:rsidRDefault="009769B4" w:rsidP="009769B4"/>
        </w:tc>
        <w:tc>
          <w:tcPr>
            <w:tcW w:w="1802" w:type="dxa"/>
            <w:gridSpan w:val="9"/>
            <w:vAlign w:val="center"/>
          </w:tcPr>
          <w:p w14:paraId="647F04A9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Min student age:</w:t>
            </w:r>
          </w:p>
        </w:tc>
        <w:tc>
          <w:tcPr>
            <w:tcW w:w="1001" w:type="dxa"/>
            <w:gridSpan w:val="5"/>
            <w:vAlign w:val="center"/>
          </w:tcPr>
          <w:p w14:paraId="77E2BC0E" w14:textId="77777777" w:rsidR="009769B4" w:rsidRPr="00B838AB" w:rsidRDefault="009769B4" w:rsidP="009769B4"/>
        </w:tc>
        <w:tc>
          <w:tcPr>
            <w:tcW w:w="1890" w:type="dxa"/>
            <w:gridSpan w:val="10"/>
            <w:vAlign w:val="center"/>
          </w:tcPr>
          <w:p w14:paraId="50555E2B" w14:textId="77777777" w:rsidR="009769B4" w:rsidRPr="00B838AB" w:rsidRDefault="009769B4" w:rsidP="009769B4">
            <w:pPr>
              <w:jc w:val="right"/>
              <w:rPr>
                <w:b/>
              </w:rPr>
            </w:pPr>
            <w:r w:rsidRPr="00B838AB">
              <w:rPr>
                <w:b/>
              </w:rPr>
              <w:t>Max student age:</w:t>
            </w:r>
          </w:p>
        </w:tc>
        <w:tc>
          <w:tcPr>
            <w:tcW w:w="975" w:type="dxa"/>
            <w:vAlign w:val="center"/>
          </w:tcPr>
          <w:p w14:paraId="760A85D6" w14:textId="77777777" w:rsidR="009769B4" w:rsidRPr="00B838AB" w:rsidRDefault="009769B4" w:rsidP="009769B4"/>
        </w:tc>
      </w:tr>
      <w:tr w:rsidR="00CA669C" w:rsidRPr="00B838AB" w14:paraId="1C840749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59A642EE" w14:textId="03C6FA1D" w:rsidR="00CA669C" w:rsidRPr="00B81DAD" w:rsidRDefault="00CA669C" w:rsidP="00CA669C">
            <w:pPr>
              <w:jc w:val="right"/>
              <w:rPr>
                <w:b/>
              </w:rPr>
            </w:pPr>
            <w:r w:rsidRPr="00B81DAD">
              <w:rPr>
                <w:b/>
              </w:rPr>
              <w:t>Location:</w:t>
            </w:r>
          </w:p>
        </w:tc>
        <w:tc>
          <w:tcPr>
            <w:tcW w:w="900" w:type="dxa"/>
            <w:gridSpan w:val="2"/>
            <w:vAlign w:val="center"/>
          </w:tcPr>
          <w:p w14:paraId="4797A73D" w14:textId="25A248F2" w:rsidR="00CA669C" w:rsidRPr="00B81DAD" w:rsidRDefault="00CA669C" w:rsidP="00CA669C">
            <w:r w:rsidRPr="00B81DAD">
              <w:rPr>
                <w:b/>
              </w:rPr>
              <w:t>Online</w:t>
            </w:r>
          </w:p>
        </w:tc>
        <w:tc>
          <w:tcPr>
            <w:tcW w:w="630" w:type="dxa"/>
            <w:gridSpan w:val="3"/>
            <w:vAlign w:val="center"/>
          </w:tcPr>
          <w:p w14:paraId="5A6299CC" w14:textId="2EA77417" w:rsidR="00CA669C" w:rsidRPr="00B81DAD" w:rsidRDefault="00CA669C" w:rsidP="00CA669C">
            <w:r w:rsidRPr="00B81DAD">
              <w:t>[  ]</w:t>
            </w:r>
          </w:p>
        </w:tc>
        <w:tc>
          <w:tcPr>
            <w:tcW w:w="1350" w:type="dxa"/>
            <w:gridSpan w:val="5"/>
            <w:vAlign w:val="center"/>
          </w:tcPr>
          <w:p w14:paraId="13B3122F" w14:textId="77777777" w:rsidR="00CA669C" w:rsidRPr="00B81DAD" w:rsidRDefault="00CA669C" w:rsidP="00CA669C">
            <w:pPr>
              <w:jc w:val="right"/>
              <w:rPr>
                <w:b/>
              </w:rPr>
            </w:pPr>
            <w:r w:rsidRPr="00B81DAD">
              <w:rPr>
                <w:b/>
              </w:rPr>
              <w:t>SLO Campus</w:t>
            </w:r>
          </w:p>
        </w:tc>
        <w:tc>
          <w:tcPr>
            <w:tcW w:w="540" w:type="dxa"/>
            <w:gridSpan w:val="3"/>
            <w:vAlign w:val="center"/>
          </w:tcPr>
          <w:p w14:paraId="57CD5E34" w14:textId="77777777" w:rsidR="00CA669C" w:rsidRPr="00B81DAD" w:rsidRDefault="00CA669C" w:rsidP="00CA669C">
            <w:r w:rsidRPr="00B81DAD">
              <w:t>[  ]</w:t>
            </w:r>
          </w:p>
        </w:tc>
        <w:tc>
          <w:tcPr>
            <w:tcW w:w="2250" w:type="dxa"/>
            <w:gridSpan w:val="12"/>
            <w:vAlign w:val="center"/>
          </w:tcPr>
          <w:p w14:paraId="7CA3D584" w14:textId="77777777" w:rsidR="00CA669C" w:rsidRPr="00B81DAD" w:rsidRDefault="00CA669C" w:rsidP="00CA669C">
            <w:pPr>
              <w:jc w:val="right"/>
              <w:rPr>
                <w:b/>
              </w:rPr>
            </w:pPr>
            <w:r w:rsidRPr="00B81DAD">
              <w:rPr>
                <w:b/>
              </w:rPr>
              <w:t>North County Campus</w:t>
            </w:r>
          </w:p>
        </w:tc>
        <w:tc>
          <w:tcPr>
            <w:tcW w:w="540" w:type="dxa"/>
            <w:gridSpan w:val="4"/>
            <w:vAlign w:val="center"/>
          </w:tcPr>
          <w:p w14:paraId="344326FC" w14:textId="77777777" w:rsidR="00CA669C" w:rsidRPr="00B81DAD" w:rsidRDefault="00CA669C" w:rsidP="00CA669C">
            <w:r w:rsidRPr="00B81DAD">
              <w:t>[  ]</w:t>
            </w:r>
          </w:p>
        </w:tc>
        <w:tc>
          <w:tcPr>
            <w:tcW w:w="810" w:type="dxa"/>
            <w:gridSpan w:val="5"/>
            <w:vAlign w:val="center"/>
          </w:tcPr>
          <w:p w14:paraId="0F3B591B" w14:textId="77777777" w:rsidR="00CA669C" w:rsidRPr="00B81DAD" w:rsidRDefault="00CA669C" w:rsidP="00CA669C">
            <w:pPr>
              <w:jc w:val="right"/>
              <w:rPr>
                <w:b/>
              </w:rPr>
            </w:pPr>
            <w:r w:rsidRPr="00B81DAD">
              <w:rPr>
                <w:b/>
              </w:rPr>
              <w:t>Other:</w:t>
            </w:r>
          </w:p>
        </w:tc>
        <w:tc>
          <w:tcPr>
            <w:tcW w:w="2610" w:type="dxa"/>
            <w:gridSpan w:val="8"/>
            <w:vAlign w:val="center"/>
          </w:tcPr>
          <w:p w14:paraId="72D62630" w14:textId="77777777" w:rsidR="00CA669C" w:rsidRPr="00B81DAD" w:rsidRDefault="00CA669C" w:rsidP="00CA669C"/>
        </w:tc>
      </w:tr>
      <w:tr w:rsidR="005443C8" w:rsidRPr="00B838AB" w14:paraId="27BFC66F" w14:textId="77777777" w:rsidTr="0082202D">
        <w:trPr>
          <w:trHeight w:val="288"/>
        </w:trPr>
        <w:tc>
          <w:tcPr>
            <w:tcW w:w="1980" w:type="dxa"/>
            <w:vAlign w:val="center"/>
          </w:tcPr>
          <w:p w14:paraId="316FD3C6" w14:textId="2C078F97" w:rsidR="005443C8" w:rsidRPr="00B81DAD" w:rsidRDefault="00A81539" w:rsidP="00B37FBE">
            <w:pPr>
              <w:jc w:val="right"/>
              <w:rPr>
                <w:b/>
                <w:sz w:val="20"/>
                <w:szCs w:val="20"/>
              </w:rPr>
            </w:pPr>
            <w:r w:rsidRPr="00B81DAD">
              <w:rPr>
                <w:b/>
                <w:sz w:val="20"/>
                <w:szCs w:val="20"/>
              </w:rPr>
              <w:t xml:space="preserve">Meeting </w:t>
            </w:r>
            <w:r w:rsidR="005443C8" w:rsidRPr="00B81DAD">
              <w:rPr>
                <w:b/>
                <w:sz w:val="20"/>
                <w:szCs w:val="20"/>
              </w:rPr>
              <w:t>Platform:</w:t>
            </w:r>
          </w:p>
          <w:p w14:paraId="45CEE509" w14:textId="2A1C0F53" w:rsidR="005443C8" w:rsidRPr="00B81DAD" w:rsidRDefault="005443C8" w:rsidP="00B37FBE">
            <w:pPr>
              <w:jc w:val="right"/>
            </w:pPr>
            <w:r w:rsidRPr="00B81DAD">
              <w:rPr>
                <w:sz w:val="18"/>
                <w:szCs w:val="20"/>
              </w:rPr>
              <w:t>(online classes only)</w:t>
            </w:r>
          </w:p>
        </w:tc>
        <w:tc>
          <w:tcPr>
            <w:tcW w:w="1440" w:type="dxa"/>
            <w:gridSpan w:val="4"/>
            <w:vAlign w:val="center"/>
          </w:tcPr>
          <w:p w14:paraId="2D35666F" w14:textId="77777777" w:rsidR="005443C8" w:rsidRPr="00B81DAD" w:rsidRDefault="005443C8" w:rsidP="00DE6297">
            <w:pPr>
              <w:rPr>
                <w:sz w:val="20"/>
              </w:rPr>
            </w:pPr>
          </w:p>
        </w:tc>
        <w:tc>
          <w:tcPr>
            <w:tcW w:w="3600" w:type="dxa"/>
            <w:gridSpan w:val="18"/>
            <w:vAlign w:val="center"/>
          </w:tcPr>
          <w:p w14:paraId="74A773D5" w14:textId="29CDA285" w:rsidR="005443C8" w:rsidRPr="00B81DAD" w:rsidRDefault="005443C8" w:rsidP="00DE6297">
            <w:pPr>
              <w:jc w:val="right"/>
              <w:rPr>
                <w:b/>
                <w:sz w:val="20"/>
                <w:szCs w:val="20"/>
              </w:rPr>
            </w:pPr>
            <w:r w:rsidRPr="00B81DAD">
              <w:rPr>
                <w:b/>
                <w:bCs/>
                <w:sz w:val="20"/>
                <w:szCs w:val="20"/>
              </w:rPr>
              <w:t>Preferred Rate of Pay:</w:t>
            </w:r>
            <w:r w:rsidRPr="00B81DAD">
              <w:rPr>
                <w:b/>
                <w:sz w:val="20"/>
                <w:szCs w:val="20"/>
              </w:rPr>
              <w:br/>
            </w:r>
            <w:r w:rsidRPr="00B81DAD">
              <w:rPr>
                <w:bCs/>
                <w:sz w:val="18"/>
                <w:szCs w:val="18"/>
              </w:rPr>
              <w:t>(Please indicate your preferred compensation structure by selecting one of the following)</w:t>
            </w:r>
          </w:p>
        </w:tc>
        <w:tc>
          <w:tcPr>
            <w:tcW w:w="2295" w:type="dxa"/>
            <w:gridSpan w:val="14"/>
            <w:vAlign w:val="center"/>
          </w:tcPr>
          <w:p w14:paraId="53F2ED34" w14:textId="77777777" w:rsidR="005443C8" w:rsidRPr="00B81DAD" w:rsidRDefault="005443C8" w:rsidP="005443C8">
            <w:pPr>
              <w:jc w:val="center"/>
              <w:rPr>
                <w:sz w:val="20"/>
                <w:szCs w:val="20"/>
              </w:rPr>
            </w:pPr>
            <w:r w:rsidRPr="00B81DAD">
              <w:rPr>
                <w:b/>
                <w:bCs/>
                <w:sz w:val="20"/>
                <w:szCs w:val="20"/>
              </w:rPr>
              <w:t xml:space="preserve">Hourly </w:t>
            </w:r>
            <w:proofErr w:type="gramStart"/>
            <w:r w:rsidRPr="00B81DAD">
              <w:rPr>
                <w:sz w:val="20"/>
                <w:szCs w:val="20"/>
              </w:rPr>
              <w:t>[  ]</w:t>
            </w:r>
            <w:proofErr w:type="gramEnd"/>
          </w:p>
          <w:p w14:paraId="79B76642" w14:textId="2B6A37D3" w:rsidR="005443C8" w:rsidRPr="00B81DAD" w:rsidRDefault="005443C8" w:rsidP="005443C8">
            <w:pPr>
              <w:jc w:val="center"/>
              <w:rPr>
                <w:b/>
                <w:bCs/>
                <w:sz w:val="18"/>
                <w:szCs w:val="18"/>
              </w:rPr>
            </w:pPr>
            <w:r w:rsidRPr="00B81DAD">
              <w:rPr>
                <w:sz w:val="18"/>
                <w:szCs w:val="18"/>
              </w:rPr>
              <w:t>$___</w:t>
            </w:r>
            <w:r w:rsidR="00B01478" w:rsidRPr="00B81DAD">
              <w:rPr>
                <w:sz w:val="18"/>
                <w:szCs w:val="18"/>
              </w:rPr>
              <w:t>__ Per Hour</w:t>
            </w:r>
          </w:p>
        </w:tc>
        <w:tc>
          <w:tcPr>
            <w:tcW w:w="2295" w:type="dxa"/>
            <w:gridSpan w:val="6"/>
            <w:vAlign w:val="center"/>
          </w:tcPr>
          <w:p w14:paraId="1ACD4057" w14:textId="77777777" w:rsidR="005443C8" w:rsidRPr="00B81DAD" w:rsidRDefault="005443C8" w:rsidP="005443C8">
            <w:pPr>
              <w:jc w:val="center"/>
              <w:rPr>
                <w:sz w:val="20"/>
                <w:szCs w:val="20"/>
              </w:rPr>
            </w:pPr>
            <w:r w:rsidRPr="00B81DAD">
              <w:rPr>
                <w:b/>
                <w:bCs/>
                <w:sz w:val="20"/>
                <w:szCs w:val="20"/>
              </w:rPr>
              <w:t xml:space="preserve">Per Registration </w:t>
            </w:r>
            <w:proofErr w:type="gramStart"/>
            <w:r w:rsidRPr="00B81DAD">
              <w:rPr>
                <w:sz w:val="20"/>
                <w:szCs w:val="20"/>
              </w:rPr>
              <w:t>[  ]</w:t>
            </w:r>
            <w:proofErr w:type="gramEnd"/>
          </w:p>
          <w:p w14:paraId="7D561D9B" w14:textId="1D17AC6B" w:rsidR="00B01478" w:rsidRPr="00B81DAD" w:rsidRDefault="00B01478" w:rsidP="005443C8">
            <w:pPr>
              <w:jc w:val="center"/>
              <w:rPr>
                <w:b/>
                <w:bCs/>
                <w:sz w:val="20"/>
                <w:szCs w:val="20"/>
              </w:rPr>
            </w:pPr>
            <w:r w:rsidRPr="00B81DAD">
              <w:rPr>
                <w:sz w:val="18"/>
                <w:szCs w:val="18"/>
              </w:rPr>
              <w:t>$_____ Per Registration</w:t>
            </w:r>
          </w:p>
        </w:tc>
      </w:tr>
      <w:tr w:rsidR="00DE6297" w:rsidRPr="00B838AB" w14:paraId="6A13D14A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1757E60C" w14:textId="77777777" w:rsidR="00DE6297" w:rsidRPr="00B838AB" w:rsidRDefault="00DE6297" w:rsidP="00DE6297">
            <w:pPr>
              <w:jc w:val="right"/>
              <w:rPr>
                <w:b/>
              </w:rPr>
            </w:pPr>
            <w:r w:rsidRPr="00B838AB">
              <w:rPr>
                <w:b/>
              </w:rPr>
              <w:t>Target Audience:</w:t>
            </w:r>
          </w:p>
        </w:tc>
        <w:tc>
          <w:tcPr>
            <w:tcW w:w="9630" w:type="dxa"/>
            <w:gridSpan w:val="42"/>
            <w:vAlign w:val="center"/>
          </w:tcPr>
          <w:p w14:paraId="22211448" w14:textId="77777777" w:rsidR="00DE6297" w:rsidRPr="00B838AB" w:rsidRDefault="00DE6297" w:rsidP="00DE6297"/>
        </w:tc>
      </w:tr>
      <w:tr w:rsidR="00DE6297" w:rsidRPr="00B838AB" w14:paraId="4BED6613" w14:textId="77777777" w:rsidTr="008F45E9">
        <w:trPr>
          <w:trHeight w:val="288"/>
        </w:trPr>
        <w:tc>
          <w:tcPr>
            <w:tcW w:w="1980" w:type="dxa"/>
            <w:vAlign w:val="center"/>
          </w:tcPr>
          <w:p w14:paraId="1550FA7F" w14:textId="77777777" w:rsidR="00DE6297" w:rsidRPr="00B838AB" w:rsidRDefault="00DE6297" w:rsidP="00DE6297">
            <w:pPr>
              <w:jc w:val="right"/>
              <w:rPr>
                <w:b/>
              </w:rPr>
            </w:pPr>
            <w:r w:rsidRPr="00B838AB">
              <w:rPr>
                <w:b/>
              </w:rPr>
              <w:t xml:space="preserve">Class Description for Website </w:t>
            </w:r>
          </w:p>
          <w:p w14:paraId="5EA6A237" w14:textId="77777777" w:rsidR="00DE6297" w:rsidRPr="00B838AB" w:rsidRDefault="00DE6297" w:rsidP="00DE6297">
            <w:pPr>
              <w:jc w:val="right"/>
              <w:rPr>
                <w:b/>
              </w:rPr>
            </w:pPr>
            <w:r w:rsidRPr="00B838AB">
              <w:rPr>
                <w:b/>
              </w:rPr>
              <w:t>(3-5 sentences preferred):</w:t>
            </w:r>
          </w:p>
        </w:tc>
        <w:tc>
          <w:tcPr>
            <w:tcW w:w="9630" w:type="dxa"/>
            <w:gridSpan w:val="42"/>
            <w:vAlign w:val="center"/>
          </w:tcPr>
          <w:p w14:paraId="39AA0E25" w14:textId="77777777" w:rsidR="00DE6297" w:rsidRPr="00B838AB" w:rsidRDefault="00DE6297" w:rsidP="00DE6297"/>
        </w:tc>
      </w:tr>
      <w:tr w:rsidR="00DE6297" w:rsidRPr="00B838AB" w14:paraId="6D3EC6F8" w14:textId="77777777" w:rsidTr="008F45E9">
        <w:trPr>
          <w:trHeight w:val="1070"/>
        </w:trPr>
        <w:tc>
          <w:tcPr>
            <w:tcW w:w="1980" w:type="dxa"/>
            <w:vAlign w:val="center"/>
          </w:tcPr>
          <w:p w14:paraId="6D71CF6D" w14:textId="77777777" w:rsidR="00DE6297" w:rsidRPr="00B838AB" w:rsidRDefault="00DE6297" w:rsidP="00DE6297">
            <w:pPr>
              <w:jc w:val="right"/>
              <w:rPr>
                <w:b/>
              </w:rPr>
            </w:pPr>
            <w:r w:rsidRPr="00C0797A">
              <w:rPr>
                <w:b/>
              </w:rPr>
              <w:t>Class Objectives (list at least 3):</w:t>
            </w:r>
          </w:p>
        </w:tc>
        <w:tc>
          <w:tcPr>
            <w:tcW w:w="9630" w:type="dxa"/>
            <w:gridSpan w:val="42"/>
            <w:vAlign w:val="center"/>
          </w:tcPr>
          <w:p w14:paraId="422F7159" w14:textId="77777777" w:rsidR="00DE6297" w:rsidRPr="00B838AB" w:rsidRDefault="00DE6297" w:rsidP="00DE6297">
            <w:pPr>
              <w:rPr>
                <w:b/>
              </w:rPr>
            </w:pPr>
            <w:r w:rsidRPr="00B838AB">
              <w:rPr>
                <w:b/>
              </w:rPr>
              <w:t>Students will learn: (ex. To solve…, to design…, to evaluate…, to create…, to demonstrate…, etc.)</w:t>
            </w:r>
          </w:p>
          <w:p w14:paraId="311C3AC6" w14:textId="77777777" w:rsidR="00DE6297" w:rsidRPr="00B838AB" w:rsidRDefault="00DE6297" w:rsidP="00DE6297">
            <w:r w:rsidRPr="00B838AB">
              <w:t>1.</w:t>
            </w:r>
          </w:p>
          <w:p w14:paraId="230796CC" w14:textId="77777777" w:rsidR="00DE6297" w:rsidRPr="00B838AB" w:rsidRDefault="00DE6297" w:rsidP="00DE6297">
            <w:r w:rsidRPr="00B838AB">
              <w:t>2.</w:t>
            </w:r>
          </w:p>
          <w:p w14:paraId="7530D3EB" w14:textId="77777777" w:rsidR="00DE6297" w:rsidRPr="00B838AB" w:rsidRDefault="00DE6297" w:rsidP="00DE6297">
            <w:pPr>
              <w:rPr>
                <w:b/>
              </w:rPr>
            </w:pPr>
            <w:r w:rsidRPr="00B838AB">
              <w:t>3.</w:t>
            </w:r>
          </w:p>
        </w:tc>
      </w:tr>
      <w:tr w:rsidR="001D7025" w:rsidRPr="00B838AB" w14:paraId="46459B51" w14:textId="77777777" w:rsidTr="00D56894">
        <w:trPr>
          <w:trHeight w:val="359"/>
        </w:trPr>
        <w:tc>
          <w:tcPr>
            <w:tcW w:w="1980" w:type="dxa"/>
            <w:vAlign w:val="center"/>
          </w:tcPr>
          <w:p w14:paraId="1C6407D0" w14:textId="416BD18A" w:rsidR="001D7025" w:rsidRPr="00B838AB" w:rsidRDefault="001D7025" w:rsidP="00DE6297">
            <w:pPr>
              <w:jc w:val="right"/>
              <w:rPr>
                <w:b/>
              </w:rPr>
            </w:pPr>
            <w:r w:rsidRPr="00B838AB">
              <w:rPr>
                <w:b/>
              </w:rPr>
              <w:t>Classroom Needs:</w:t>
            </w:r>
          </w:p>
        </w:tc>
        <w:tc>
          <w:tcPr>
            <w:tcW w:w="9630" w:type="dxa"/>
            <w:gridSpan w:val="42"/>
            <w:vAlign w:val="center"/>
          </w:tcPr>
          <w:p w14:paraId="5E8F9C78" w14:textId="10BA3E02" w:rsidR="001D7025" w:rsidRPr="00D26E87" w:rsidRDefault="001D7025" w:rsidP="001D7025">
            <w:pPr>
              <w:rPr>
                <w:bCs/>
              </w:rPr>
            </w:pPr>
            <w:proofErr w:type="gramStart"/>
            <w:r w:rsidRPr="00B838AB">
              <w:t>[  ]</w:t>
            </w:r>
            <w:proofErr w:type="gramEnd"/>
            <w:r w:rsidRPr="000A766E">
              <w:rPr>
                <w:bCs/>
              </w:rPr>
              <w:t xml:space="preserve"> Projector </w:t>
            </w:r>
            <w:r>
              <w:rPr>
                <w:bCs/>
              </w:rPr>
              <w:t xml:space="preserve">  </w:t>
            </w:r>
            <w:proofErr w:type="gramStart"/>
            <w:r>
              <w:rPr>
                <w:bCs/>
              </w:rPr>
              <w:t xml:space="preserve">   </w:t>
            </w:r>
            <w:r w:rsidRPr="00B838AB">
              <w:t>[  ]</w:t>
            </w:r>
            <w:proofErr w:type="gramEnd"/>
            <w:r w:rsidRPr="000A766E">
              <w:rPr>
                <w:bCs/>
              </w:rPr>
              <w:t xml:space="preserve"> Student Computers </w:t>
            </w:r>
            <w:r>
              <w:rPr>
                <w:bCs/>
              </w:rPr>
              <w:t xml:space="preserve">  </w:t>
            </w:r>
            <w:proofErr w:type="gramStart"/>
            <w:r>
              <w:rPr>
                <w:bCs/>
              </w:rPr>
              <w:t xml:space="preserve">   </w:t>
            </w:r>
            <w:r w:rsidRPr="00B838AB">
              <w:t>[  ]</w:t>
            </w:r>
            <w:proofErr w:type="gramEnd"/>
            <w:r w:rsidRPr="000A766E">
              <w:rPr>
                <w:bCs/>
              </w:rPr>
              <w:t xml:space="preserve"> Sink</w:t>
            </w:r>
            <w:r w:rsidR="00B12611">
              <w:rPr>
                <w:bCs/>
              </w:rPr>
              <w:t xml:space="preserve">   </w:t>
            </w:r>
            <w:proofErr w:type="gramStart"/>
            <w:r w:rsidR="00B12611">
              <w:rPr>
                <w:bCs/>
              </w:rPr>
              <w:t xml:space="preserve">   </w:t>
            </w:r>
            <w:r w:rsidRPr="00B838AB">
              <w:t>[  ]</w:t>
            </w:r>
            <w:proofErr w:type="gramEnd"/>
            <w:r w:rsidRPr="000A766E">
              <w:rPr>
                <w:bCs/>
              </w:rPr>
              <w:t xml:space="preserve"> Other: </w:t>
            </w:r>
          </w:p>
        </w:tc>
      </w:tr>
      <w:tr w:rsidR="00DE6297" w:rsidRPr="00B838AB" w14:paraId="1994AA8F" w14:textId="77777777" w:rsidTr="008F45E9">
        <w:trPr>
          <w:trHeight w:val="215"/>
        </w:trPr>
        <w:tc>
          <w:tcPr>
            <w:tcW w:w="1980" w:type="dxa"/>
            <w:vMerge w:val="restart"/>
            <w:vAlign w:val="center"/>
          </w:tcPr>
          <w:p w14:paraId="5D41C4B6" w14:textId="41668815" w:rsidR="00DE6297" w:rsidRPr="00926486" w:rsidRDefault="00926486" w:rsidP="00926486">
            <w:pPr>
              <w:jc w:val="right"/>
              <w:rPr>
                <w:b/>
                <w:i/>
              </w:rPr>
            </w:pPr>
            <w:r w:rsidRPr="00926486">
              <w:rPr>
                <w:b/>
                <w:i/>
                <w:sz w:val="20"/>
              </w:rPr>
              <w:t>If applicable, s</w:t>
            </w:r>
            <w:r w:rsidR="00DE6297" w:rsidRPr="00926486">
              <w:rPr>
                <w:b/>
                <w:i/>
                <w:sz w:val="20"/>
              </w:rPr>
              <w:t>elect one of the</w:t>
            </w:r>
            <w:r w:rsidRPr="00926486">
              <w:rPr>
                <w:b/>
                <w:i/>
                <w:sz w:val="20"/>
              </w:rPr>
              <w:t xml:space="preserve"> </w:t>
            </w:r>
            <w:r w:rsidR="00DE6297" w:rsidRPr="00926486">
              <w:rPr>
                <w:b/>
                <w:i/>
                <w:sz w:val="20"/>
              </w:rPr>
              <w:t>following supply</w:t>
            </w:r>
            <w:r w:rsidRPr="00926486">
              <w:rPr>
                <w:b/>
                <w:i/>
                <w:sz w:val="20"/>
              </w:rPr>
              <w:t xml:space="preserve"> </w:t>
            </w:r>
            <w:r w:rsidR="00DE6297" w:rsidRPr="00926486">
              <w:rPr>
                <w:b/>
                <w:i/>
                <w:sz w:val="20"/>
              </w:rPr>
              <w:t>options:</w:t>
            </w:r>
          </w:p>
        </w:tc>
        <w:tc>
          <w:tcPr>
            <w:tcW w:w="6390" w:type="dxa"/>
            <w:gridSpan w:val="30"/>
            <w:vAlign w:val="center"/>
          </w:tcPr>
          <w:p w14:paraId="3F245DB2" w14:textId="783B449B" w:rsidR="00DE6297" w:rsidRPr="00B81DAD" w:rsidRDefault="00CB70AD" w:rsidP="00DE6297">
            <w:pPr>
              <w:jc w:val="right"/>
              <w:rPr>
                <w:b/>
              </w:rPr>
            </w:pPr>
            <w:r w:rsidRPr="00B81DAD">
              <w:rPr>
                <w:b/>
              </w:rPr>
              <w:t>Supplies p</w:t>
            </w:r>
            <w:r w:rsidR="00DE6297" w:rsidRPr="00B81DAD">
              <w:rPr>
                <w:b/>
              </w:rPr>
              <w:t>rovided by instructor, included in course fee?</w:t>
            </w:r>
          </w:p>
        </w:tc>
        <w:tc>
          <w:tcPr>
            <w:tcW w:w="833" w:type="dxa"/>
            <w:gridSpan w:val="5"/>
            <w:vAlign w:val="center"/>
          </w:tcPr>
          <w:p w14:paraId="712B5EDC" w14:textId="77777777" w:rsidR="00DE6297" w:rsidRPr="00B81DAD" w:rsidRDefault="00DE6297" w:rsidP="00DE6297">
            <w:pPr>
              <w:rPr>
                <w:bCs/>
              </w:rPr>
            </w:pPr>
            <w:r w:rsidRPr="00B81DAD">
              <w:t xml:space="preserve">      [   ]</w:t>
            </w:r>
          </w:p>
        </w:tc>
        <w:tc>
          <w:tcPr>
            <w:tcW w:w="1327" w:type="dxa"/>
            <w:gridSpan w:val="5"/>
            <w:vAlign w:val="center"/>
          </w:tcPr>
          <w:p w14:paraId="27E31F06" w14:textId="77777777" w:rsidR="00DE6297" w:rsidRPr="00B81DAD" w:rsidRDefault="00DE6297" w:rsidP="00DE6297">
            <w:pPr>
              <w:rPr>
                <w:b/>
              </w:rPr>
            </w:pPr>
            <w:r w:rsidRPr="00B81DAD">
              <w:rPr>
                <w:b/>
              </w:rPr>
              <w:t>Supply Fee:</w:t>
            </w:r>
          </w:p>
        </w:tc>
        <w:tc>
          <w:tcPr>
            <w:tcW w:w="1080" w:type="dxa"/>
            <w:gridSpan w:val="2"/>
            <w:vAlign w:val="center"/>
          </w:tcPr>
          <w:p w14:paraId="4F2A01D2" w14:textId="77777777" w:rsidR="00DE6297" w:rsidRPr="00B81DAD" w:rsidRDefault="00DE6297" w:rsidP="00DE6297">
            <w:pPr>
              <w:rPr>
                <w:bCs/>
              </w:rPr>
            </w:pPr>
          </w:p>
        </w:tc>
      </w:tr>
      <w:tr w:rsidR="00DE6297" w:rsidRPr="00B838AB" w14:paraId="6DD6290B" w14:textId="77777777" w:rsidTr="008F45E9">
        <w:trPr>
          <w:trHeight w:val="215"/>
        </w:trPr>
        <w:tc>
          <w:tcPr>
            <w:tcW w:w="1980" w:type="dxa"/>
            <w:vMerge/>
            <w:vAlign w:val="center"/>
          </w:tcPr>
          <w:p w14:paraId="775FFE8C" w14:textId="77777777" w:rsidR="00DE6297" w:rsidRPr="00B838AB" w:rsidRDefault="00DE6297" w:rsidP="00DE6297">
            <w:pPr>
              <w:jc w:val="right"/>
              <w:rPr>
                <w:b/>
              </w:rPr>
            </w:pPr>
          </w:p>
        </w:tc>
        <w:tc>
          <w:tcPr>
            <w:tcW w:w="6390" w:type="dxa"/>
            <w:gridSpan w:val="30"/>
            <w:vAlign w:val="center"/>
          </w:tcPr>
          <w:p w14:paraId="38B52F74" w14:textId="549300C3" w:rsidR="00DE6297" w:rsidRPr="00B81DAD" w:rsidRDefault="00CB70AD" w:rsidP="00DE6297">
            <w:pPr>
              <w:jc w:val="right"/>
              <w:rPr>
                <w:b/>
              </w:rPr>
            </w:pPr>
            <w:r w:rsidRPr="00B81DAD">
              <w:rPr>
                <w:b/>
              </w:rPr>
              <w:t>Supplies P</w:t>
            </w:r>
            <w:r w:rsidR="00DE6297" w:rsidRPr="00B81DAD">
              <w:rPr>
                <w:b/>
              </w:rPr>
              <w:t xml:space="preserve">rovided by instructor, fees </w:t>
            </w:r>
            <w:proofErr w:type="gramStart"/>
            <w:r w:rsidR="00DE6297" w:rsidRPr="00B81DAD">
              <w:rPr>
                <w:b/>
              </w:rPr>
              <w:t>collected</w:t>
            </w:r>
            <w:proofErr w:type="gramEnd"/>
            <w:r w:rsidR="00DE6297" w:rsidRPr="00B81DAD">
              <w:rPr>
                <w:b/>
              </w:rPr>
              <w:t xml:space="preserve"> first day of class?</w:t>
            </w:r>
          </w:p>
        </w:tc>
        <w:tc>
          <w:tcPr>
            <w:tcW w:w="833" w:type="dxa"/>
            <w:gridSpan w:val="5"/>
            <w:vAlign w:val="center"/>
          </w:tcPr>
          <w:p w14:paraId="19EA52E1" w14:textId="77777777" w:rsidR="00DE6297" w:rsidRPr="00B81DAD" w:rsidRDefault="00DE6297" w:rsidP="00DE6297">
            <w:pPr>
              <w:rPr>
                <w:bCs/>
              </w:rPr>
            </w:pPr>
            <w:r w:rsidRPr="00B81DAD">
              <w:t xml:space="preserve">      [   ]</w:t>
            </w:r>
          </w:p>
        </w:tc>
        <w:tc>
          <w:tcPr>
            <w:tcW w:w="1327" w:type="dxa"/>
            <w:gridSpan w:val="5"/>
            <w:vAlign w:val="center"/>
          </w:tcPr>
          <w:p w14:paraId="4D7A3E21" w14:textId="77777777" w:rsidR="00DE6297" w:rsidRPr="00B81DAD" w:rsidRDefault="00DE6297" w:rsidP="00DE6297">
            <w:pPr>
              <w:rPr>
                <w:b/>
              </w:rPr>
            </w:pPr>
            <w:r w:rsidRPr="00B81DAD">
              <w:rPr>
                <w:b/>
              </w:rPr>
              <w:t>Supply Fee:</w:t>
            </w:r>
          </w:p>
        </w:tc>
        <w:tc>
          <w:tcPr>
            <w:tcW w:w="1080" w:type="dxa"/>
            <w:gridSpan w:val="2"/>
            <w:vAlign w:val="center"/>
          </w:tcPr>
          <w:p w14:paraId="65AE6143" w14:textId="77777777" w:rsidR="00DE6297" w:rsidRPr="00B81DAD" w:rsidRDefault="00DE6297" w:rsidP="00DE6297">
            <w:pPr>
              <w:rPr>
                <w:bCs/>
              </w:rPr>
            </w:pPr>
          </w:p>
        </w:tc>
      </w:tr>
      <w:tr w:rsidR="00DE6297" w:rsidRPr="00B838AB" w14:paraId="47BB4D53" w14:textId="77777777" w:rsidTr="008F45E9">
        <w:trPr>
          <w:trHeight w:val="215"/>
        </w:trPr>
        <w:tc>
          <w:tcPr>
            <w:tcW w:w="1980" w:type="dxa"/>
            <w:vMerge/>
            <w:vAlign w:val="center"/>
          </w:tcPr>
          <w:p w14:paraId="4BF185CE" w14:textId="77777777" w:rsidR="00DE6297" w:rsidRPr="00B838AB" w:rsidRDefault="00DE6297" w:rsidP="00DE6297">
            <w:pPr>
              <w:jc w:val="right"/>
              <w:rPr>
                <w:b/>
              </w:rPr>
            </w:pPr>
          </w:p>
        </w:tc>
        <w:tc>
          <w:tcPr>
            <w:tcW w:w="6390" w:type="dxa"/>
            <w:gridSpan w:val="30"/>
            <w:vAlign w:val="center"/>
          </w:tcPr>
          <w:p w14:paraId="0BA6FE97" w14:textId="77777777" w:rsidR="00DE6297" w:rsidRPr="00B81DAD" w:rsidRDefault="00DE6297" w:rsidP="00DE6297">
            <w:pPr>
              <w:jc w:val="right"/>
              <w:rPr>
                <w:b/>
              </w:rPr>
            </w:pPr>
            <w:r w:rsidRPr="00B81DAD">
              <w:rPr>
                <w:b/>
              </w:rPr>
              <w:t>Supply list provided, students purchase on their own?</w:t>
            </w:r>
          </w:p>
        </w:tc>
        <w:tc>
          <w:tcPr>
            <w:tcW w:w="833" w:type="dxa"/>
            <w:gridSpan w:val="5"/>
            <w:vAlign w:val="center"/>
          </w:tcPr>
          <w:p w14:paraId="208196A9" w14:textId="77777777" w:rsidR="00DE6297" w:rsidRPr="00B81DAD" w:rsidRDefault="00DE6297" w:rsidP="00DE6297">
            <w:pPr>
              <w:rPr>
                <w:bCs/>
              </w:rPr>
            </w:pPr>
            <w:r w:rsidRPr="00B81DAD">
              <w:t xml:space="preserve">      [   ]</w:t>
            </w:r>
          </w:p>
        </w:tc>
        <w:tc>
          <w:tcPr>
            <w:tcW w:w="1327" w:type="dxa"/>
            <w:gridSpan w:val="5"/>
            <w:vAlign w:val="center"/>
          </w:tcPr>
          <w:p w14:paraId="267DA6E4" w14:textId="77777777" w:rsidR="00DE6297" w:rsidRPr="00B81DAD" w:rsidRDefault="00DE6297" w:rsidP="00DE6297">
            <w:pPr>
              <w:rPr>
                <w:b/>
              </w:rPr>
            </w:pPr>
            <w:r w:rsidRPr="00B81DAD">
              <w:rPr>
                <w:b/>
              </w:rPr>
              <w:t>Supply Fee:</w:t>
            </w:r>
          </w:p>
        </w:tc>
        <w:tc>
          <w:tcPr>
            <w:tcW w:w="1080" w:type="dxa"/>
            <w:gridSpan w:val="2"/>
            <w:vAlign w:val="center"/>
          </w:tcPr>
          <w:p w14:paraId="3D7835F8" w14:textId="77777777" w:rsidR="00DE6297" w:rsidRPr="00B81DAD" w:rsidRDefault="00DE6297" w:rsidP="00DE6297">
            <w:pPr>
              <w:rPr>
                <w:bCs/>
              </w:rPr>
            </w:pPr>
          </w:p>
        </w:tc>
      </w:tr>
      <w:tr w:rsidR="00DE6297" w:rsidRPr="00B838AB" w14:paraId="0110630F" w14:textId="77777777" w:rsidTr="008F45E9">
        <w:trPr>
          <w:trHeight w:val="215"/>
        </w:trPr>
        <w:tc>
          <w:tcPr>
            <w:tcW w:w="1980" w:type="dxa"/>
            <w:vAlign w:val="center"/>
          </w:tcPr>
          <w:p w14:paraId="77924802" w14:textId="77777777" w:rsidR="00DE6297" w:rsidRPr="00B838AB" w:rsidRDefault="00DE6297" w:rsidP="00DE6297">
            <w:pPr>
              <w:jc w:val="right"/>
              <w:rPr>
                <w:b/>
              </w:rPr>
            </w:pPr>
            <w:r>
              <w:rPr>
                <w:b/>
              </w:rPr>
              <w:t>Supply List:</w:t>
            </w:r>
          </w:p>
        </w:tc>
        <w:tc>
          <w:tcPr>
            <w:tcW w:w="9630" w:type="dxa"/>
            <w:gridSpan w:val="42"/>
            <w:vAlign w:val="center"/>
          </w:tcPr>
          <w:p w14:paraId="41E17348" w14:textId="77777777" w:rsidR="00DE6297" w:rsidRPr="00B81DAD" w:rsidRDefault="00DE6297" w:rsidP="00DE6297">
            <w:pPr>
              <w:rPr>
                <w:bCs/>
              </w:rPr>
            </w:pPr>
          </w:p>
        </w:tc>
      </w:tr>
      <w:tr w:rsidR="00DE6297" w:rsidRPr="00B838AB" w14:paraId="70CFF9AD" w14:textId="77777777" w:rsidTr="00C309E2">
        <w:trPr>
          <w:trHeight w:val="173"/>
        </w:trPr>
        <w:tc>
          <w:tcPr>
            <w:tcW w:w="11610" w:type="dxa"/>
            <w:gridSpan w:val="43"/>
            <w:shd w:val="clear" w:color="auto" w:fill="767171" w:themeFill="background2" w:themeFillShade="80"/>
            <w:vAlign w:val="center"/>
          </w:tcPr>
          <w:p w14:paraId="6CB4D804" w14:textId="77777777" w:rsidR="00DE6297" w:rsidRPr="00C309E2" w:rsidRDefault="00DE6297" w:rsidP="00DE6297">
            <w:pPr>
              <w:jc w:val="center"/>
              <w:rPr>
                <w:b/>
                <w:color w:val="FFFFFF" w:themeColor="background1"/>
                <w:szCs w:val="2"/>
              </w:rPr>
            </w:pPr>
            <w:r w:rsidRPr="00C309E2">
              <w:rPr>
                <w:b/>
                <w:color w:val="FFFFFF" w:themeColor="background1"/>
                <w:szCs w:val="2"/>
              </w:rPr>
              <w:t>Community Programs will Complete Section Below</w:t>
            </w:r>
          </w:p>
        </w:tc>
      </w:tr>
      <w:tr w:rsidR="007868C9" w:rsidRPr="00B838AB" w14:paraId="6A0EAB51" w14:textId="77777777" w:rsidTr="008F45E9">
        <w:trPr>
          <w:trHeight w:val="288"/>
        </w:trPr>
        <w:tc>
          <w:tcPr>
            <w:tcW w:w="2070" w:type="dxa"/>
            <w:gridSpan w:val="2"/>
            <w:vAlign w:val="center"/>
          </w:tcPr>
          <w:p w14:paraId="75AA60B3" w14:textId="77777777" w:rsidR="007868C9" w:rsidRPr="00C309E2" w:rsidRDefault="007868C9" w:rsidP="00DE6297">
            <w:pPr>
              <w:jc w:val="right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R25 Confirmation #:</w:t>
            </w:r>
          </w:p>
        </w:tc>
        <w:tc>
          <w:tcPr>
            <w:tcW w:w="1980" w:type="dxa"/>
            <w:gridSpan w:val="6"/>
            <w:vAlign w:val="center"/>
          </w:tcPr>
          <w:p w14:paraId="61B66AA0" w14:textId="77777777" w:rsidR="007868C9" w:rsidRPr="00B81DAD" w:rsidRDefault="007868C9" w:rsidP="00DE6297">
            <w:pPr>
              <w:tabs>
                <w:tab w:val="right" w:leader="underscore" w:pos="10530"/>
              </w:tabs>
              <w:rPr>
                <w:color w:val="000000"/>
              </w:rPr>
            </w:pPr>
          </w:p>
        </w:tc>
        <w:tc>
          <w:tcPr>
            <w:tcW w:w="990" w:type="dxa"/>
            <w:gridSpan w:val="4"/>
            <w:vAlign w:val="center"/>
          </w:tcPr>
          <w:p w14:paraId="1452F932" w14:textId="448C66B3" w:rsidR="007868C9" w:rsidRPr="00C309E2" w:rsidRDefault="007868C9" w:rsidP="00DE6297">
            <w:pPr>
              <w:tabs>
                <w:tab w:val="right" w:leader="underscore" w:pos="10530"/>
              </w:tabs>
              <w:rPr>
                <w:color w:val="026D4D"/>
              </w:rPr>
            </w:pPr>
            <w:r w:rsidRPr="00C309E2">
              <w:rPr>
                <w:b/>
                <w:color w:val="026D4D"/>
              </w:rPr>
              <w:t>Room #:</w:t>
            </w:r>
          </w:p>
        </w:tc>
        <w:tc>
          <w:tcPr>
            <w:tcW w:w="810" w:type="dxa"/>
            <w:gridSpan w:val="4"/>
            <w:vAlign w:val="center"/>
          </w:tcPr>
          <w:p w14:paraId="244CA0CD" w14:textId="6E7AED39" w:rsidR="007868C9" w:rsidRPr="00B81DAD" w:rsidRDefault="007868C9" w:rsidP="00DE6297">
            <w:pPr>
              <w:tabs>
                <w:tab w:val="right" w:leader="underscore" w:pos="10530"/>
              </w:tabs>
              <w:rPr>
                <w:color w:val="000000"/>
              </w:rPr>
            </w:pPr>
          </w:p>
        </w:tc>
        <w:tc>
          <w:tcPr>
            <w:tcW w:w="720" w:type="dxa"/>
            <w:gridSpan w:val="5"/>
            <w:vAlign w:val="center"/>
          </w:tcPr>
          <w:p w14:paraId="2AC18FFF" w14:textId="77777777" w:rsidR="007868C9" w:rsidRPr="00C309E2" w:rsidRDefault="007868C9" w:rsidP="00464DD9">
            <w:pPr>
              <w:jc w:val="center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Class Fee:</w:t>
            </w:r>
          </w:p>
        </w:tc>
        <w:tc>
          <w:tcPr>
            <w:tcW w:w="720" w:type="dxa"/>
            <w:gridSpan w:val="3"/>
            <w:vAlign w:val="center"/>
          </w:tcPr>
          <w:p w14:paraId="5EBDF3F7" w14:textId="7CEB978B" w:rsidR="007868C9" w:rsidRPr="00B81DAD" w:rsidRDefault="007868C9" w:rsidP="00DE6297">
            <w:pPr>
              <w:rPr>
                <w:color w:val="000000"/>
              </w:rPr>
            </w:pPr>
            <w:r w:rsidRPr="00B81DAD">
              <w:rPr>
                <w:color w:val="000000"/>
              </w:rPr>
              <w:t>$</w:t>
            </w:r>
          </w:p>
        </w:tc>
        <w:tc>
          <w:tcPr>
            <w:tcW w:w="1080" w:type="dxa"/>
            <w:gridSpan w:val="7"/>
            <w:vAlign w:val="center"/>
          </w:tcPr>
          <w:p w14:paraId="38452BC3" w14:textId="77777777" w:rsidR="007868C9" w:rsidRPr="00C309E2" w:rsidRDefault="007868C9" w:rsidP="00464DD9">
            <w:pPr>
              <w:jc w:val="center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Senior Discount:</w:t>
            </w:r>
          </w:p>
        </w:tc>
        <w:tc>
          <w:tcPr>
            <w:tcW w:w="540" w:type="dxa"/>
            <w:gridSpan w:val="3"/>
            <w:vAlign w:val="center"/>
          </w:tcPr>
          <w:p w14:paraId="50ACBA4C" w14:textId="3E4CE0AD" w:rsidR="007868C9" w:rsidRPr="00B81DAD" w:rsidRDefault="007868C9" w:rsidP="00DE6297">
            <w:pPr>
              <w:rPr>
                <w:color w:val="000000"/>
              </w:rPr>
            </w:pPr>
          </w:p>
        </w:tc>
        <w:tc>
          <w:tcPr>
            <w:tcW w:w="1350" w:type="dxa"/>
            <w:gridSpan w:val="6"/>
            <w:vAlign w:val="center"/>
          </w:tcPr>
          <w:p w14:paraId="0D73C304" w14:textId="77777777" w:rsidR="007868C9" w:rsidRPr="00C309E2" w:rsidRDefault="007868C9" w:rsidP="00DE6297">
            <w:pPr>
              <w:jc w:val="right"/>
              <w:rPr>
                <w:b/>
                <w:color w:val="026D4D"/>
              </w:rPr>
            </w:pPr>
            <w:proofErr w:type="spellStart"/>
            <w:r w:rsidRPr="00C309E2">
              <w:rPr>
                <w:b/>
                <w:color w:val="026D4D"/>
              </w:rPr>
              <w:t>ActiveNet</w:t>
            </w:r>
            <w:proofErr w:type="spellEnd"/>
            <w:r w:rsidRPr="00C309E2">
              <w:rPr>
                <w:b/>
                <w:color w:val="026D4D"/>
              </w:rPr>
              <w:t xml:space="preserve"> #:</w:t>
            </w:r>
          </w:p>
        </w:tc>
        <w:tc>
          <w:tcPr>
            <w:tcW w:w="1350" w:type="dxa"/>
            <w:gridSpan w:val="3"/>
            <w:vAlign w:val="center"/>
          </w:tcPr>
          <w:p w14:paraId="2D0D15EB" w14:textId="3A0B17BC" w:rsidR="007868C9" w:rsidRPr="00B81DAD" w:rsidRDefault="007868C9" w:rsidP="00DE6297">
            <w:pPr>
              <w:tabs>
                <w:tab w:val="right" w:leader="underscore" w:pos="10530"/>
              </w:tabs>
              <w:rPr>
                <w:color w:val="000000"/>
              </w:rPr>
            </w:pPr>
          </w:p>
        </w:tc>
      </w:tr>
      <w:tr w:rsidR="00DE6297" w:rsidRPr="00B838AB" w14:paraId="1EC61401" w14:textId="77777777" w:rsidTr="008F45E9">
        <w:trPr>
          <w:trHeight w:val="288"/>
        </w:trPr>
        <w:tc>
          <w:tcPr>
            <w:tcW w:w="2070" w:type="dxa"/>
            <w:gridSpan w:val="2"/>
            <w:vAlign w:val="center"/>
          </w:tcPr>
          <w:p w14:paraId="4FCF1F30" w14:textId="77777777" w:rsidR="00DE6297" w:rsidRPr="00C309E2" w:rsidRDefault="00DE6297" w:rsidP="00DE6297">
            <w:pPr>
              <w:jc w:val="right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Special Notes:</w:t>
            </w:r>
          </w:p>
        </w:tc>
        <w:tc>
          <w:tcPr>
            <w:tcW w:w="9540" w:type="dxa"/>
            <w:gridSpan w:val="41"/>
            <w:vAlign w:val="center"/>
          </w:tcPr>
          <w:p w14:paraId="57EC4955" w14:textId="77777777" w:rsidR="00DE6297" w:rsidRPr="00B838AB" w:rsidRDefault="00DE6297" w:rsidP="00DE6297">
            <w:pPr>
              <w:tabs>
                <w:tab w:val="right" w:leader="underscore" w:pos="10530"/>
              </w:tabs>
              <w:rPr>
                <w:color w:val="000000"/>
              </w:rPr>
            </w:pPr>
          </w:p>
        </w:tc>
      </w:tr>
      <w:tr w:rsidR="00DE6297" w:rsidRPr="00B838AB" w14:paraId="5AA7414F" w14:textId="77777777" w:rsidTr="008F45E9">
        <w:trPr>
          <w:trHeight w:val="288"/>
        </w:trPr>
        <w:tc>
          <w:tcPr>
            <w:tcW w:w="2070" w:type="dxa"/>
            <w:gridSpan w:val="2"/>
            <w:vAlign w:val="center"/>
          </w:tcPr>
          <w:p w14:paraId="2FFA20D6" w14:textId="77777777" w:rsidR="00DE6297" w:rsidRPr="00C309E2" w:rsidRDefault="00DE6297" w:rsidP="00DE6297">
            <w:pPr>
              <w:jc w:val="right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Notes for Receipt:</w:t>
            </w:r>
          </w:p>
        </w:tc>
        <w:tc>
          <w:tcPr>
            <w:tcW w:w="9540" w:type="dxa"/>
            <w:gridSpan w:val="41"/>
            <w:vAlign w:val="center"/>
          </w:tcPr>
          <w:p w14:paraId="29CA8D9B" w14:textId="77777777" w:rsidR="00DE6297" w:rsidRPr="00B838AB" w:rsidRDefault="00DE6297" w:rsidP="00DE6297">
            <w:pPr>
              <w:tabs>
                <w:tab w:val="right" w:leader="underscore" w:pos="10530"/>
              </w:tabs>
              <w:rPr>
                <w:color w:val="000000"/>
              </w:rPr>
            </w:pPr>
          </w:p>
        </w:tc>
      </w:tr>
      <w:tr w:rsidR="00DE6297" w:rsidRPr="00B838AB" w14:paraId="24EFED4F" w14:textId="77777777" w:rsidTr="00B551C1">
        <w:trPr>
          <w:trHeight w:val="288"/>
        </w:trPr>
        <w:tc>
          <w:tcPr>
            <w:tcW w:w="2070" w:type="dxa"/>
            <w:gridSpan w:val="2"/>
            <w:vAlign w:val="center"/>
          </w:tcPr>
          <w:p w14:paraId="5D8150E9" w14:textId="77777777" w:rsidR="00DE6297" w:rsidRPr="00C309E2" w:rsidRDefault="00DE6297" w:rsidP="00DE6297">
            <w:pPr>
              <w:jc w:val="right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Pay Structure:</w:t>
            </w:r>
          </w:p>
        </w:tc>
        <w:tc>
          <w:tcPr>
            <w:tcW w:w="9540" w:type="dxa"/>
            <w:gridSpan w:val="41"/>
            <w:vAlign w:val="center"/>
          </w:tcPr>
          <w:p w14:paraId="4509D2FC" w14:textId="77777777" w:rsidR="00DE6297" w:rsidRPr="00B838AB" w:rsidRDefault="00DE6297" w:rsidP="00DE6297">
            <w:pPr>
              <w:rPr>
                <w:color w:val="000000"/>
              </w:rPr>
            </w:pPr>
          </w:p>
        </w:tc>
      </w:tr>
      <w:tr w:rsidR="00C21C6C" w:rsidRPr="00B838AB" w14:paraId="5AC7D88D" w14:textId="77777777" w:rsidTr="00471187">
        <w:trPr>
          <w:trHeight w:val="288"/>
        </w:trPr>
        <w:tc>
          <w:tcPr>
            <w:tcW w:w="2070" w:type="dxa"/>
            <w:gridSpan w:val="2"/>
            <w:vAlign w:val="center"/>
          </w:tcPr>
          <w:p w14:paraId="236FA86C" w14:textId="77777777" w:rsidR="00C21C6C" w:rsidRPr="00C309E2" w:rsidRDefault="00C21C6C" w:rsidP="00C21C6C">
            <w:pPr>
              <w:jc w:val="right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CCI Completed:</w:t>
            </w:r>
          </w:p>
        </w:tc>
        <w:tc>
          <w:tcPr>
            <w:tcW w:w="1908" w:type="dxa"/>
            <w:gridSpan w:val="5"/>
            <w:vAlign w:val="center"/>
          </w:tcPr>
          <w:p w14:paraId="2FEF5673" w14:textId="15BF2D52" w:rsidR="00C21C6C" w:rsidRPr="00B838AB" w:rsidRDefault="00C21C6C" w:rsidP="00C21C6C">
            <w:pPr>
              <w:rPr>
                <w:color w:val="000000"/>
              </w:rPr>
            </w:pPr>
          </w:p>
        </w:tc>
        <w:tc>
          <w:tcPr>
            <w:tcW w:w="1908" w:type="dxa"/>
            <w:gridSpan w:val="10"/>
            <w:vAlign w:val="center"/>
          </w:tcPr>
          <w:p w14:paraId="0BD43DD1" w14:textId="01497ACF" w:rsidR="00C21C6C" w:rsidRPr="00B838AB" w:rsidRDefault="00C21C6C" w:rsidP="00C21C6C">
            <w:pPr>
              <w:rPr>
                <w:color w:val="000000"/>
              </w:rPr>
            </w:pPr>
            <w:r w:rsidRPr="00C309E2">
              <w:rPr>
                <w:b/>
                <w:color w:val="026D4D"/>
              </w:rPr>
              <w:t>Entered in A</w:t>
            </w:r>
            <w:r>
              <w:rPr>
                <w:b/>
                <w:color w:val="026D4D"/>
              </w:rPr>
              <w:t>N</w:t>
            </w:r>
            <w:r w:rsidRPr="00C309E2">
              <w:rPr>
                <w:b/>
                <w:color w:val="026D4D"/>
              </w:rPr>
              <w:t>:</w:t>
            </w:r>
          </w:p>
        </w:tc>
        <w:tc>
          <w:tcPr>
            <w:tcW w:w="1908" w:type="dxa"/>
            <w:gridSpan w:val="11"/>
            <w:vAlign w:val="center"/>
          </w:tcPr>
          <w:p w14:paraId="68542BB4" w14:textId="623A54D7" w:rsidR="00C21C6C" w:rsidRPr="00B838AB" w:rsidRDefault="00C21C6C" w:rsidP="00C21C6C">
            <w:pPr>
              <w:rPr>
                <w:color w:val="000000"/>
              </w:rPr>
            </w:pPr>
          </w:p>
        </w:tc>
        <w:tc>
          <w:tcPr>
            <w:tcW w:w="1908" w:type="dxa"/>
            <w:gridSpan w:val="10"/>
            <w:vAlign w:val="center"/>
          </w:tcPr>
          <w:p w14:paraId="001D7BC0" w14:textId="465959E9" w:rsidR="00C21C6C" w:rsidRPr="00B838AB" w:rsidRDefault="00C21C6C" w:rsidP="00C21C6C">
            <w:pPr>
              <w:rPr>
                <w:color w:val="000000"/>
              </w:rPr>
            </w:pPr>
            <w:r w:rsidRPr="00C309E2">
              <w:rPr>
                <w:b/>
                <w:color w:val="026D4D"/>
              </w:rPr>
              <w:t>Put on CP Website:</w:t>
            </w:r>
          </w:p>
        </w:tc>
        <w:tc>
          <w:tcPr>
            <w:tcW w:w="1908" w:type="dxa"/>
            <w:gridSpan w:val="5"/>
            <w:vAlign w:val="center"/>
          </w:tcPr>
          <w:p w14:paraId="0D9CFDF8" w14:textId="72D5A2D4" w:rsidR="00C21C6C" w:rsidRPr="00B838AB" w:rsidRDefault="00C21C6C" w:rsidP="00C21C6C">
            <w:pPr>
              <w:rPr>
                <w:color w:val="000000"/>
              </w:rPr>
            </w:pPr>
          </w:p>
        </w:tc>
      </w:tr>
      <w:tr w:rsidR="00C21C6C" w:rsidRPr="00B838AB" w14:paraId="3566AC24" w14:textId="77777777" w:rsidTr="00B551C1">
        <w:trPr>
          <w:trHeight w:val="288"/>
        </w:trPr>
        <w:tc>
          <w:tcPr>
            <w:tcW w:w="2070" w:type="dxa"/>
            <w:gridSpan w:val="2"/>
            <w:vAlign w:val="center"/>
          </w:tcPr>
          <w:p w14:paraId="7C4CA2ED" w14:textId="77777777" w:rsidR="00C21C6C" w:rsidRPr="00C309E2" w:rsidRDefault="00C21C6C" w:rsidP="00C21C6C">
            <w:pPr>
              <w:jc w:val="right"/>
              <w:rPr>
                <w:b/>
                <w:color w:val="026D4D"/>
              </w:rPr>
            </w:pPr>
            <w:r w:rsidRPr="00C309E2">
              <w:rPr>
                <w:b/>
                <w:color w:val="026D4D"/>
              </w:rPr>
              <w:t>Changes:</w:t>
            </w:r>
          </w:p>
        </w:tc>
        <w:tc>
          <w:tcPr>
            <w:tcW w:w="9540" w:type="dxa"/>
            <w:gridSpan w:val="41"/>
            <w:vAlign w:val="center"/>
          </w:tcPr>
          <w:p w14:paraId="231345BA" w14:textId="77777777" w:rsidR="00C21C6C" w:rsidRPr="00B838AB" w:rsidRDefault="00C21C6C" w:rsidP="00C21C6C">
            <w:pPr>
              <w:rPr>
                <w:color w:val="000000"/>
              </w:rPr>
            </w:pPr>
          </w:p>
        </w:tc>
      </w:tr>
    </w:tbl>
    <w:p w14:paraId="3EE6A410" w14:textId="77777777" w:rsidR="00812A3C" w:rsidRDefault="00812A3C" w:rsidP="007C779A">
      <w:pPr>
        <w:tabs>
          <w:tab w:val="left" w:pos="7515"/>
        </w:tabs>
      </w:pPr>
    </w:p>
    <w:sectPr w:rsidR="00812A3C" w:rsidSect="007C779A">
      <w:pgSz w:w="12240" w:h="15840"/>
      <w:pgMar w:top="27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9FF93" w14:textId="77777777" w:rsidR="00C375FD" w:rsidRDefault="00C375FD" w:rsidP="006029F0">
      <w:r>
        <w:separator/>
      </w:r>
    </w:p>
  </w:endnote>
  <w:endnote w:type="continuationSeparator" w:id="0">
    <w:p w14:paraId="1ABD0294" w14:textId="77777777" w:rsidR="00C375FD" w:rsidRDefault="00C375FD" w:rsidP="006029F0">
      <w:r>
        <w:continuationSeparator/>
      </w:r>
    </w:p>
  </w:endnote>
  <w:endnote w:type="continuationNotice" w:id="1">
    <w:p w14:paraId="2D6CAFA6" w14:textId="77777777" w:rsidR="00C375FD" w:rsidRDefault="00C375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9D44A0" w14:textId="77777777" w:rsidR="00C375FD" w:rsidRDefault="00C375FD" w:rsidP="006029F0">
      <w:r>
        <w:separator/>
      </w:r>
    </w:p>
  </w:footnote>
  <w:footnote w:type="continuationSeparator" w:id="0">
    <w:p w14:paraId="6FEEDC43" w14:textId="77777777" w:rsidR="00C375FD" w:rsidRDefault="00C375FD" w:rsidP="006029F0">
      <w:r>
        <w:continuationSeparator/>
      </w:r>
    </w:p>
  </w:footnote>
  <w:footnote w:type="continuationNotice" w:id="1">
    <w:p w14:paraId="3A5DE1FD" w14:textId="77777777" w:rsidR="00C375FD" w:rsidRDefault="00C375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8C4717"/>
    <w:multiLevelType w:val="hybridMultilevel"/>
    <w:tmpl w:val="E6F624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0259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wMjcwNLC0MDAxNDRV0lEKTi0uzszPAykwtKgFALefL+AtAAAA"/>
  </w:docVars>
  <w:rsids>
    <w:rsidRoot w:val="00FC3EF5"/>
    <w:rsid w:val="00000BE5"/>
    <w:rsid w:val="000027B2"/>
    <w:rsid w:val="0002263C"/>
    <w:rsid w:val="000313CE"/>
    <w:rsid w:val="000338F8"/>
    <w:rsid w:val="00036965"/>
    <w:rsid w:val="000445D2"/>
    <w:rsid w:val="00054C54"/>
    <w:rsid w:val="00063E29"/>
    <w:rsid w:val="0006408D"/>
    <w:rsid w:val="0009588D"/>
    <w:rsid w:val="000A766E"/>
    <w:rsid w:val="000B7158"/>
    <w:rsid w:val="000C15BD"/>
    <w:rsid w:val="000D3EE0"/>
    <w:rsid w:val="000D46C4"/>
    <w:rsid w:val="000E401B"/>
    <w:rsid w:val="000F1804"/>
    <w:rsid w:val="00116B29"/>
    <w:rsid w:val="00131196"/>
    <w:rsid w:val="00145B09"/>
    <w:rsid w:val="00147D4C"/>
    <w:rsid w:val="00170F86"/>
    <w:rsid w:val="00171566"/>
    <w:rsid w:val="00181BAD"/>
    <w:rsid w:val="001B73DC"/>
    <w:rsid w:val="001C5E20"/>
    <w:rsid w:val="001D7025"/>
    <w:rsid w:val="00203B71"/>
    <w:rsid w:val="00235B34"/>
    <w:rsid w:val="0023617D"/>
    <w:rsid w:val="0025168E"/>
    <w:rsid w:val="00277324"/>
    <w:rsid w:val="002908B1"/>
    <w:rsid w:val="0029607B"/>
    <w:rsid w:val="002A5462"/>
    <w:rsid w:val="002C4197"/>
    <w:rsid w:val="002C6773"/>
    <w:rsid w:val="002D65E6"/>
    <w:rsid w:val="003065BE"/>
    <w:rsid w:val="003237F3"/>
    <w:rsid w:val="00340807"/>
    <w:rsid w:val="00357ACB"/>
    <w:rsid w:val="0036327F"/>
    <w:rsid w:val="00364D99"/>
    <w:rsid w:val="00386D54"/>
    <w:rsid w:val="00394DD5"/>
    <w:rsid w:val="003A292E"/>
    <w:rsid w:val="003B7F1E"/>
    <w:rsid w:val="003C3EF6"/>
    <w:rsid w:val="003D11C6"/>
    <w:rsid w:val="003D4575"/>
    <w:rsid w:val="003F12F1"/>
    <w:rsid w:val="003F7CF5"/>
    <w:rsid w:val="00440C20"/>
    <w:rsid w:val="00443032"/>
    <w:rsid w:val="00444AA5"/>
    <w:rsid w:val="00454060"/>
    <w:rsid w:val="00454F42"/>
    <w:rsid w:val="00462E0C"/>
    <w:rsid w:val="004643EB"/>
    <w:rsid w:val="00464DD9"/>
    <w:rsid w:val="0046546F"/>
    <w:rsid w:val="00467B26"/>
    <w:rsid w:val="00476072"/>
    <w:rsid w:val="00486A37"/>
    <w:rsid w:val="00497DCB"/>
    <w:rsid w:val="004A1E69"/>
    <w:rsid w:val="004B172C"/>
    <w:rsid w:val="004F4D77"/>
    <w:rsid w:val="00500E06"/>
    <w:rsid w:val="00523A70"/>
    <w:rsid w:val="005443C8"/>
    <w:rsid w:val="005510B7"/>
    <w:rsid w:val="0055164A"/>
    <w:rsid w:val="00563281"/>
    <w:rsid w:val="005800A9"/>
    <w:rsid w:val="00594B59"/>
    <w:rsid w:val="005B4122"/>
    <w:rsid w:val="005B43A0"/>
    <w:rsid w:val="005D306C"/>
    <w:rsid w:val="006029F0"/>
    <w:rsid w:val="0065413A"/>
    <w:rsid w:val="00662C53"/>
    <w:rsid w:val="00670568"/>
    <w:rsid w:val="00675280"/>
    <w:rsid w:val="00690B2E"/>
    <w:rsid w:val="006C4367"/>
    <w:rsid w:val="006D5F7D"/>
    <w:rsid w:val="006E3F0D"/>
    <w:rsid w:val="00723091"/>
    <w:rsid w:val="007534E4"/>
    <w:rsid w:val="00757C6C"/>
    <w:rsid w:val="007630DD"/>
    <w:rsid w:val="007747E3"/>
    <w:rsid w:val="007868C9"/>
    <w:rsid w:val="00795069"/>
    <w:rsid w:val="007B195F"/>
    <w:rsid w:val="007B692F"/>
    <w:rsid w:val="007C3B86"/>
    <w:rsid w:val="007C779A"/>
    <w:rsid w:val="007D4B81"/>
    <w:rsid w:val="007F6DA8"/>
    <w:rsid w:val="0081104C"/>
    <w:rsid w:val="0081278A"/>
    <w:rsid w:val="00812A3C"/>
    <w:rsid w:val="0082165B"/>
    <w:rsid w:val="0082347A"/>
    <w:rsid w:val="00837A0D"/>
    <w:rsid w:val="0086289A"/>
    <w:rsid w:val="0087525E"/>
    <w:rsid w:val="008C3C7E"/>
    <w:rsid w:val="008C4B7C"/>
    <w:rsid w:val="008D03E1"/>
    <w:rsid w:val="008F45E9"/>
    <w:rsid w:val="008F6270"/>
    <w:rsid w:val="008F7669"/>
    <w:rsid w:val="00901118"/>
    <w:rsid w:val="009144B7"/>
    <w:rsid w:val="009229B3"/>
    <w:rsid w:val="00926486"/>
    <w:rsid w:val="00926CAB"/>
    <w:rsid w:val="009769B4"/>
    <w:rsid w:val="009B4425"/>
    <w:rsid w:val="009D5052"/>
    <w:rsid w:val="009F3BF0"/>
    <w:rsid w:val="00A04C8E"/>
    <w:rsid w:val="00A07100"/>
    <w:rsid w:val="00A26308"/>
    <w:rsid w:val="00A3504C"/>
    <w:rsid w:val="00A52C1E"/>
    <w:rsid w:val="00A56CDC"/>
    <w:rsid w:val="00A61E17"/>
    <w:rsid w:val="00A72B3C"/>
    <w:rsid w:val="00A81539"/>
    <w:rsid w:val="00A95D36"/>
    <w:rsid w:val="00AA4AAE"/>
    <w:rsid w:val="00AD4D3A"/>
    <w:rsid w:val="00AE59C8"/>
    <w:rsid w:val="00AF7A88"/>
    <w:rsid w:val="00B01478"/>
    <w:rsid w:val="00B02D1C"/>
    <w:rsid w:val="00B12611"/>
    <w:rsid w:val="00B135BF"/>
    <w:rsid w:val="00B3102A"/>
    <w:rsid w:val="00B31741"/>
    <w:rsid w:val="00B37FA0"/>
    <w:rsid w:val="00B37FBE"/>
    <w:rsid w:val="00B551C1"/>
    <w:rsid w:val="00B72165"/>
    <w:rsid w:val="00B81DAD"/>
    <w:rsid w:val="00B838AB"/>
    <w:rsid w:val="00B9246E"/>
    <w:rsid w:val="00B9460C"/>
    <w:rsid w:val="00BA6565"/>
    <w:rsid w:val="00BD7AE0"/>
    <w:rsid w:val="00C0797A"/>
    <w:rsid w:val="00C20D6D"/>
    <w:rsid w:val="00C21C6C"/>
    <w:rsid w:val="00C239B7"/>
    <w:rsid w:val="00C309E2"/>
    <w:rsid w:val="00C37117"/>
    <w:rsid w:val="00C375FD"/>
    <w:rsid w:val="00C379F7"/>
    <w:rsid w:val="00C53128"/>
    <w:rsid w:val="00C804E3"/>
    <w:rsid w:val="00CA42B8"/>
    <w:rsid w:val="00CA669C"/>
    <w:rsid w:val="00CB70AD"/>
    <w:rsid w:val="00D23B66"/>
    <w:rsid w:val="00D26E87"/>
    <w:rsid w:val="00D361ED"/>
    <w:rsid w:val="00D56894"/>
    <w:rsid w:val="00DC1C0A"/>
    <w:rsid w:val="00DE14CC"/>
    <w:rsid w:val="00DE6297"/>
    <w:rsid w:val="00E049A8"/>
    <w:rsid w:val="00E140DA"/>
    <w:rsid w:val="00E2019E"/>
    <w:rsid w:val="00E31F45"/>
    <w:rsid w:val="00E80A81"/>
    <w:rsid w:val="00E846E7"/>
    <w:rsid w:val="00E97C00"/>
    <w:rsid w:val="00EA2323"/>
    <w:rsid w:val="00EE3878"/>
    <w:rsid w:val="00F10E82"/>
    <w:rsid w:val="00F17550"/>
    <w:rsid w:val="00F22683"/>
    <w:rsid w:val="00F24023"/>
    <w:rsid w:val="00F257E2"/>
    <w:rsid w:val="00F7029E"/>
    <w:rsid w:val="00F8374D"/>
    <w:rsid w:val="00FB56CC"/>
    <w:rsid w:val="00FC3EF5"/>
    <w:rsid w:val="00FF5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1E40F3"/>
  <w15:docId w15:val="{6DFD4D64-99D7-41DF-AAF9-5BEC3D1CB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C00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3EF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link w:val="TitleChar"/>
    <w:qFormat/>
    <w:rsid w:val="00B3102A"/>
    <w:pPr>
      <w:jc w:val="center"/>
    </w:pPr>
    <w:rPr>
      <w:rFonts w:ascii="Times New Roman" w:eastAsia="Times New Roman" w:hAnsi="Times New Roman"/>
      <w:i/>
      <w:sz w:val="20"/>
      <w:szCs w:val="20"/>
    </w:rPr>
  </w:style>
  <w:style w:type="character" w:customStyle="1" w:styleId="TitleChar">
    <w:name w:val="Title Char"/>
    <w:link w:val="Title"/>
    <w:rsid w:val="00B3102A"/>
    <w:rPr>
      <w:rFonts w:ascii="Times New Roman" w:eastAsia="Times New Roman" w:hAnsi="Times New Roman" w:cs="Times New Roman"/>
      <w:i/>
      <w:sz w:val="20"/>
      <w:szCs w:val="20"/>
    </w:rPr>
  </w:style>
  <w:style w:type="paragraph" w:styleId="Subtitle">
    <w:name w:val="Subtitle"/>
    <w:basedOn w:val="Normal"/>
    <w:link w:val="SubtitleChar"/>
    <w:qFormat/>
    <w:rsid w:val="00B3102A"/>
    <w:pPr>
      <w:jc w:val="center"/>
    </w:pPr>
    <w:rPr>
      <w:rFonts w:ascii="Times New Roman" w:eastAsia="Times New Roman" w:hAnsi="Times New Roman"/>
      <w:b/>
      <w:sz w:val="32"/>
      <w:szCs w:val="20"/>
    </w:rPr>
  </w:style>
  <w:style w:type="character" w:customStyle="1" w:styleId="SubtitleChar">
    <w:name w:val="Subtitle Char"/>
    <w:link w:val="Subtitle"/>
    <w:rsid w:val="00B3102A"/>
    <w:rPr>
      <w:rFonts w:ascii="Times New Roman" w:eastAsia="Times New Roman" w:hAnsi="Times New Roman" w:cs="Times New Roman"/>
      <w:b/>
      <w:sz w:val="3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8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08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029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029F0"/>
  </w:style>
  <w:style w:type="paragraph" w:styleId="Footer">
    <w:name w:val="footer"/>
    <w:basedOn w:val="Normal"/>
    <w:link w:val="FooterChar"/>
    <w:uiPriority w:val="99"/>
    <w:semiHidden/>
    <w:unhideWhenUsed/>
    <w:rsid w:val="006029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29F0"/>
  </w:style>
  <w:style w:type="paragraph" w:styleId="ListParagraph">
    <w:name w:val="List Paragraph"/>
    <w:basedOn w:val="Normal"/>
    <w:uiPriority w:val="34"/>
    <w:qFormat/>
    <w:rsid w:val="003F12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62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0263837EE45347AE7F817F2103F843" ma:contentTypeVersion="18" ma:contentTypeDescription="Create a new document." ma:contentTypeScope="" ma:versionID="aa11ec1c727e62b0c6ad5ac99fce33f3">
  <xsd:schema xmlns:xsd="http://www.w3.org/2001/XMLSchema" xmlns:xs="http://www.w3.org/2001/XMLSchema" xmlns:p="http://schemas.microsoft.com/office/2006/metadata/properties" xmlns:ns2="fab053e9-6038-4088-8f92-e7376152bb4e" xmlns:ns3="1b51915c-aa26-4834-939c-846a95998686" targetNamespace="http://schemas.microsoft.com/office/2006/metadata/properties" ma:root="true" ma:fieldsID="5dca8558603dedc6d6dd717e6dc76cca" ns2:_="" ns3:_="">
    <xsd:import namespace="fab053e9-6038-4088-8f92-e7376152bb4e"/>
    <xsd:import namespace="1b51915c-aa26-4834-939c-846a959986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053e9-6038-4088-8f92-e7376152b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e8e8226-64c3-4ba6-a6a1-71c4ce6c917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51915c-aa26-4834-939c-846a9599868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806eb68-bcf4-47d4-93c9-d24456775929}" ma:internalName="TaxCatchAll" ma:showField="CatchAllData" ma:web="1b51915c-aa26-4834-939c-846a959986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b053e9-6038-4088-8f92-e7376152bb4e">
      <Terms xmlns="http://schemas.microsoft.com/office/infopath/2007/PartnerControls"/>
    </lcf76f155ced4ddcb4097134ff3c332f>
    <TaxCatchAll xmlns="1b51915c-aa26-4834-939c-846a959986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7F5D89-5ECF-4BDC-BCC7-4D8C22FE85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163A5A-2C0A-4D78-B728-7A3E8712FB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b053e9-6038-4088-8f92-e7376152bb4e"/>
    <ds:schemaRef ds:uri="1b51915c-aa26-4834-939c-846a959986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BAE8CA-6591-4352-BA81-19DBE74EC304}">
  <ds:schemaRefs>
    <ds:schemaRef ds:uri="http://schemas.microsoft.com/office/2006/metadata/properties"/>
    <ds:schemaRef ds:uri="http://schemas.microsoft.com/office/infopath/2007/PartnerControls"/>
    <ds:schemaRef ds:uri="fab053e9-6038-4088-8f92-e7376152bb4e"/>
    <ds:schemaRef ds:uri="1b51915c-aa26-4834-939c-846a95998686"/>
  </ds:schemaRefs>
</ds:datastoreItem>
</file>

<file path=customXml/itemProps4.xml><?xml version="1.0" encoding="utf-8"?>
<ds:datastoreItem xmlns:ds="http://schemas.openxmlformats.org/officeDocument/2006/customXml" ds:itemID="{FC064F67-6AB6-4776-A966-E9F26D8240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5</TotalTime>
  <Pages>1</Pages>
  <Words>339</Words>
  <Characters>1809</Characters>
  <Application>Microsoft Office Word</Application>
  <DocSecurity>0</DocSecurity>
  <Lines>201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esta College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_martin</dc:creator>
  <cp:keywords/>
  <dc:description/>
  <cp:lastModifiedBy>Frankie Maldonado</cp:lastModifiedBy>
  <cp:revision>49</cp:revision>
  <cp:lastPrinted>2019-08-13T18:06:00Z</cp:lastPrinted>
  <dcterms:created xsi:type="dcterms:W3CDTF">2025-04-29T19:49:00Z</dcterms:created>
  <dcterms:modified xsi:type="dcterms:W3CDTF">2026-01-09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0263837EE45347AE7F817F2103F843</vt:lpwstr>
  </property>
  <property fmtid="{D5CDD505-2E9C-101B-9397-08002B2CF9AE}" pid="3" name="MediaServiceImageTags">
    <vt:lpwstr/>
  </property>
</Properties>
</file>